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4B9BB6F" w14:textId="77777777" w:rsidR="00936E83" w:rsidRPr="00061AA5" w:rsidRDefault="00936E83" w:rsidP="00936E83">
      <w:pPr>
        <w:jc w:val="center"/>
        <w:rPr>
          <w:rFonts w:ascii="Times New Roman" w:hAnsi="Times New Roman" w:cs="Times New Roman"/>
          <w:sz w:val="20"/>
          <w:szCs w:val="20"/>
        </w:rPr>
      </w:pPr>
    </w:p>
    <w:p w14:paraId="1458797A" w14:textId="2CD2C735" w:rsidR="004E37E1" w:rsidRPr="00E13216" w:rsidRDefault="00C31573" w:rsidP="00E13216">
      <w:pPr>
        <w:spacing w:after="0"/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E13216">
        <w:rPr>
          <w:rFonts w:ascii="Times New Roman" w:hAnsi="Times New Roman" w:cs="Times New Roman"/>
          <w:b/>
          <w:sz w:val="28"/>
          <w:szCs w:val="28"/>
          <w:u w:val="single"/>
        </w:rPr>
        <w:t>TANULMÁNYI ELŐREHALADÁSI JELENTÉS</w:t>
      </w:r>
      <w:r w:rsidR="002D2D69">
        <w:rPr>
          <w:rFonts w:ascii="Times New Roman" w:hAnsi="Times New Roman" w:cs="Times New Roman"/>
          <w:b/>
          <w:sz w:val="28"/>
          <w:szCs w:val="28"/>
          <w:u w:val="single"/>
        </w:rPr>
        <w:t>/</w:t>
      </w:r>
      <w:r w:rsidR="002D2D69" w:rsidRPr="002D2D69">
        <w:t xml:space="preserve"> </w:t>
      </w:r>
      <w:r w:rsidR="002D2D69" w:rsidRPr="002D2D69">
        <w:rPr>
          <w:rFonts w:ascii="Times New Roman" w:hAnsi="Times New Roman" w:cs="Times New Roman"/>
          <w:b/>
          <w:sz w:val="28"/>
          <w:szCs w:val="28"/>
          <w:u w:val="single"/>
        </w:rPr>
        <w:t>EDUCATIONAL PROGRESS REPORT</w:t>
      </w:r>
    </w:p>
    <w:p w14:paraId="21417926" w14:textId="03AC5665" w:rsidR="00E13216" w:rsidRPr="00E13216" w:rsidRDefault="00E13216" w:rsidP="00E13216">
      <w:pPr>
        <w:spacing w:after="120"/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E13216">
        <w:rPr>
          <w:rFonts w:ascii="Times New Roman" w:hAnsi="Times New Roman" w:cs="Times New Roman"/>
          <w:b/>
          <w:sz w:val="28"/>
          <w:szCs w:val="28"/>
          <w:u w:val="single"/>
        </w:rPr>
        <w:t>(</w:t>
      </w:r>
      <w:proofErr w:type="spellStart"/>
      <w:r w:rsidRPr="00E13216">
        <w:rPr>
          <w:rFonts w:ascii="Times New Roman" w:hAnsi="Times New Roman" w:cs="Times New Roman"/>
          <w:b/>
          <w:sz w:val="28"/>
          <w:szCs w:val="28"/>
          <w:u w:val="single"/>
        </w:rPr>
        <w:t>Bsc</w:t>
      </w:r>
      <w:proofErr w:type="spellEnd"/>
      <w:r w:rsidRPr="00E13216">
        <w:rPr>
          <w:rFonts w:ascii="Times New Roman" w:hAnsi="Times New Roman" w:cs="Times New Roman"/>
          <w:b/>
          <w:sz w:val="28"/>
          <w:szCs w:val="28"/>
          <w:u w:val="single"/>
        </w:rPr>
        <w:t>)</w:t>
      </w:r>
    </w:p>
    <w:p w14:paraId="791E8DF1" w14:textId="64899FA4" w:rsidR="00061AA5" w:rsidRPr="00160043" w:rsidRDefault="00C31573">
      <w:pPr>
        <w:rPr>
          <w:rFonts w:ascii="Times New Roman" w:hAnsi="Times New Roman" w:cs="Times New Roman"/>
          <w:sz w:val="20"/>
          <w:szCs w:val="20"/>
        </w:rPr>
      </w:pPr>
      <w:r w:rsidRPr="00061AA5">
        <w:rPr>
          <w:rFonts w:ascii="Times New Roman" w:hAnsi="Times New Roman" w:cs="Times New Roman"/>
          <w:sz w:val="20"/>
          <w:szCs w:val="20"/>
        </w:rPr>
        <w:t>Projekt megnevezése</w:t>
      </w:r>
      <w:r w:rsidR="002D2D69">
        <w:rPr>
          <w:rFonts w:ascii="Times New Roman" w:hAnsi="Times New Roman" w:cs="Times New Roman"/>
          <w:sz w:val="20"/>
          <w:szCs w:val="20"/>
        </w:rPr>
        <w:t>/</w:t>
      </w:r>
      <w:r w:rsidR="002D2D69" w:rsidRPr="002D2D69">
        <w:t xml:space="preserve"> </w:t>
      </w:r>
      <w:r w:rsidR="002D2D69" w:rsidRPr="002D2D69">
        <w:rPr>
          <w:rFonts w:ascii="Times New Roman" w:hAnsi="Times New Roman" w:cs="Times New Roman"/>
          <w:sz w:val="20"/>
          <w:szCs w:val="20"/>
        </w:rPr>
        <w:t xml:space="preserve">Project </w:t>
      </w:r>
      <w:proofErr w:type="spellStart"/>
      <w:r w:rsidR="002D2D69" w:rsidRPr="002D2D69">
        <w:rPr>
          <w:rFonts w:ascii="Times New Roman" w:hAnsi="Times New Roman" w:cs="Times New Roman"/>
          <w:sz w:val="20"/>
          <w:szCs w:val="20"/>
        </w:rPr>
        <w:t>title</w:t>
      </w:r>
      <w:proofErr w:type="spellEnd"/>
      <w:r w:rsidRPr="00061AA5">
        <w:rPr>
          <w:rFonts w:ascii="Times New Roman" w:hAnsi="Times New Roman" w:cs="Times New Roman"/>
          <w:sz w:val="20"/>
          <w:szCs w:val="20"/>
        </w:rPr>
        <w:t>:</w:t>
      </w:r>
      <w:r w:rsidR="00334B2F">
        <w:rPr>
          <w:rFonts w:ascii="Times New Roman" w:hAnsi="Times New Roman" w:cs="Times New Roman"/>
          <w:sz w:val="20"/>
          <w:szCs w:val="20"/>
        </w:rPr>
        <w:t xml:space="preserve"> </w:t>
      </w:r>
      <w:r w:rsidR="00334B2F" w:rsidRPr="00160043">
        <w:rPr>
          <w:rFonts w:ascii="Times New Roman" w:hAnsi="Times New Roman" w:cs="Times New Roman"/>
          <w:sz w:val="20"/>
          <w:szCs w:val="20"/>
        </w:rPr>
        <w:t>Integrált kutatói utánpótlás-képzési program az informatika és számítástudomány diszciplináris területein</w:t>
      </w:r>
    </w:p>
    <w:p w14:paraId="669F91F2" w14:textId="3393C02B" w:rsidR="00C31573" w:rsidRPr="00061AA5" w:rsidRDefault="003D19F5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Projekt azonosítója</w:t>
      </w:r>
      <w:r w:rsidR="002D2D69">
        <w:rPr>
          <w:rFonts w:ascii="Times New Roman" w:hAnsi="Times New Roman" w:cs="Times New Roman"/>
          <w:sz w:val="20"/>
          <w:szCs w:val="20"/>
        </w:rPr>
        <w:t>/Project ID</w:t>
      </w:r>
      <w:r>
        <w:rPr>
          <w:rFonts w:ascii="Times New Roman" w:hAnsi="Times New Roman" w:cs="Times New Roman"/>
          <w:sz w:val="20"/>
          <w:szCs w:val="20"/>
        </w:rPr>
        <w:t>:</w:t>
      </w:r>
      <w:r w:rsidR="00334B2F">
        <w:rPr>
          <w:rFonts w:ascii="Times New Roman" w:hAnsi="Times New Roman" w:cs="Times New Roman"/>
          <w:sz w:val="20"/>
          <w:szCs w:val="20"/>
        </w:rPr>
        <w:t xml:space="preserve"> </w:t>
      </w:r>
      <w:r w:rsidR="00334B2F" w:rsidRPr="00D80911">
        <w:rPr>
          <w:rFonts w:ascii="Times New Roman" w:hAnsi="Times New Roman" w:cs="Times New Roman"/>
          <w:b/>
          <w:sz w:val="20"/>
          <w:szCs w:val="20"/>
        </w:rPr>
        <w:t>EFOP-3.6.3-VEKOP-16-2017-00002</w:t>
      </w:r>
    </w:p>
    <w:p w14:paraId="1101F9FD" w14:textId="2EE0C7E9" w:rsidR="00C31573" w:rsidRPr="00061AA5" w:rsidRDefault="003D19F5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Projekt szakmai vezetője</w:t>
      </w:r>
      <w:r w:rsidR="002D2D69">
        <w:rPr>
          <w:rFonts w:ascii="Times New Roman" w:hAnsi="Times New Roman" w:cs="Times New Roman"/>
          <w:sz w:val="20"/>
          <w:szCs w:val="20"/>
        </w:rPr>
        <w:t>/</w:t>
      </w:r>
      <w:r w:rsidR="002D2D69" w:rsidRPr="002D2D69">
        <w:t xml:space="preserve"> </w:t>
      </w:r>
      <w:r w:rsidR="002D2D69" w:rsidRPr="002D2D69">
        <w:rPr>
          <w:rFonts w:ascii="Times New Roman" w:hAnsi="Times New Roman" w:cs="Times New Roman"/>
          <w:sz w:val="20"/>
          <w:szCs w:val="20"/>
        </w:rPr>
        <w:t xml:space="preserve">Project Professional </w:t>
      </w:r>
      <w:proofErr w:type="spellStart"/>
      <w:r w:rsidR="002D2D69" w:rsidRPr="002D2D69">
        <w:rPr>
          <w:rFonts w:ascii="Times New Roman" w:hAnsi="Times New Roman" w:cs="Times New Roman"/>
          <w:sz w:val="20"/>
          <w:szCs w:val="20"/>
        </w:rPr>
        <w:t>Leader</w:t>
      </w:r>
      <w:proofErr w:type="spellEnd"/>
      <w:r>
        <w:rPr>
          <w:rFonts w:ascii="Times New Roman" w:hAnsi="Times New Roman" w:cs="Times New Roman"/>
          <w:sz w:val="20"/>
          <w:szCs w:val="20"/>
        </w:rPr>
        <w:t>:</w:t>
      </w:r>
      <w:r w:rsidR="00334B2F">
        <w:rPr>
          <w:rFonts w:ascii="Times New Roman" w:hAnsi="Times New Roman" w:cs="Times New Roman"/>
          <w:sz w:val="20"/>
          <w:szCs w:val="20"/>
        </w:rPr>
        <w:t xml:space="preserve"> </w:t>
      </w:r>
      <w:proofErr w:type="gramStart"/>
      <w:r w:rsidR="00334B2F" w:rsidRPr="002336D5">
        <w:rPr>
          <w:rFonts w:ascii="Times New Roman" w:hAnsi="Times New Roman" w:cs="Times New Roman"/>
          <w:b/>
          <w:sz w:val="20"/>
          <w:szCs w:val="20"/>
        </w:rPr>
        <w:t>dr.</w:t>
      </w:r>
      <w:proofErr w:type="gramEnd"/>
      <w:r w:rsidR="00334B2F" w:rsidRPr="002336D5">
        <w:rPr>
          <w:rFonts w:ascii="Times New Roman" w:hAnsi="Times New Roman" w:cs="Times New Roman"/>
          <w:b/>
          <w:sz w:val="20"/>
          <w:szCs w:val="20"/>
        </w:rPr>
        <w:t xml:space="preserve"> Csuhaj Varjú Erzsébet</w:t>
      </w:r>
    </w:p>
    <w:p w14:paraId="6DBACDED" w14:textId="629A9B7D" w:rsidR="004E37E1" w:rsidRPr="00160043" w:rsidRDefault="001B1FCD">
      <w:pPr>
        <w:rPr>
          <w:rFonts w:ascii="Times New Roman" w:hAnsi="Times New Roman" w:cs="Times New Roman"/>
          <w:sz w:val="20"/>
          <w:szCs w:val="20"/>
        </w:rPr>
      </w:pPr>
      <w:r w:rsidRPr="00061AA5">
        <w:rPr>
          <w:rFonts w:ascii="Times New Roman" w:hAnsi="Times New Roman" w:cs="Times New Roman"/>
          <w:sz w:val="20"/>
          <w:szCs w:val="20"/>
        </w:rPr>
        <w:t xml:space="preserve">Az ösztöndíjat elnyert hallgató </w:t>
      </w:r>
      <w:r w:rsidR="00C31573" w:rsidRPr="00061AA5">
        <w:rPr>
          <w:rFonts w:ascii="Times New Roman" w:hAnsi="Times New Roman" w:cs="Times New Roman"/>
          <w:sz w:val="20"/>
          <w:szCs w:val="20"/>
        </w:rPr>
        <w:t>neve</w:t>
      </w:r>
      <w:r w:rsidR="002D2D69">
        <w:rPr>
          <w:rFonts w:ascii="Times New Roman" w:hAnsi="Times New Roman" w:cs="Times New Roman"/>
          <w:sz w:val="20"/>
          <w:szCs w:val="20"/>
        </w:rPr>
        <w:t>/</w:t>
      </w:r>
      <w:r w:rsidR="002D2D69" w:rsidRPr="002D2D69">
        <w:t xml:space="preserve"> </w:t>
      </w:r>
      <w:proofErr w:type="spellStart"/>
      <w:r w:rsidR="002D2D69" w:rsidRPr="002D2D69">
        <w:rPr>
          <w:rFonts w:ascii="Times New Roman" w:hAnsi="Times New Roman" w:cs="Times New Roman"/>
          <w:sz w:val="20"/>
          <w:szCs w:val="20"/>
        </w:rPr>
        <w:t>Name</w:t>
      </w:r>
      <w:proofErr w:type="spellEnd"/>
      <w:r w:rsidR="002D2D69" w:rsidRPr="002D2D69">
        <w:rPr>
          <w:rFonts w:ascii="Times New Roman" w:hAnsi="Times New Roman" w:cs="Times New Roman"/>
          <w:sz w:val="20"/>
          <w:szCs w:val="20"/>
        </w:rPr>
        <w:t xml:space="preserve"> of </w:t>
      </w:r>
      <w:proofErr w:type="spellStart"/>
      <w:r w:rsidR="002D2D69" w:rsidRPr="002D2D69">
        <w:rPr>
          <w:rFonts w:ascii="Times New Roman" w:hAnsi="Times New Roman" w:cs="Times New Roman"/>
          <w:sz w:val="20"/>
          <w:szCs w:val="20"/>
        </w:rPr>
        <w:t>the</w:t>
      </w:r>
      <w:proofErr w:type="spellEnd"/>
      <w:r w:rsidR="002D2D69" w:rsidRPr="002D2D6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2D2D69" w:rsidRPr="002D2D69">
        <w:rPr>
          <w:rFonts w:ascii="Times New Roman" w:hAnsi="Times New Roman" w:cs="Times New Roman"/>
          <w:sz w:val="20"/>
          <w:szCs w:val="20"/>
        </w:rPr>
        <w:t>scholar</w:t>
      </w:r>
      <w:proofErr w:type="spellEnd"/>
      <w:r w:rsidR="00400EB7">
        <w:rPr>
          <w:rFonts w:ascii="Times New Roman" w:hAnsi="Times New Roman" w:cs="Times New Roman"/>
          <w:sz w:val="20"/>
          <w:szCs w:val="20"/>
        </w:rPr>
        <w:t>: Bükki Dániel</w:t>
      </w:r>
    </w:p>
    <w:p w14:paraId="327B01DF" w14:textId="04E5C77F" w:rsidR="00936E83" w:rsidRPr="00160043" w:rsidRDefault="00936E83">
      <w:pPr>
        <w:rPr>
          <w:rFonts w:ascii="Times New Roman" w:hAnsi="Times New Roman" w:cs="Times New Roman"/>
          <w:sz w:val="20"/>
          <w:szCs w:val="20"/>
        </w:rPr>
      </w:pPr>
      <w:r w:rsidRPr="00061AA5">
        <w:rPr>
          <w:rFonts w:ascii="Times New Roman" w:hAnsi="Times New Roman" w:cs="Times New Roman"/>
          <w:sz w:val="20"/>
          <w:szCs w:val="20"/>
        </w:rPr>
        <w:t xml:space="preserve">NEPTUN </w:t>
      </w:r>
      <w:r w:rsidR="00C31573" w:rsidRPr="00061AA5">
        <w:rPr>
          <w:rFonts w:ascii="Times New Roman" w:hAnsi="Times New Roman" w:cs="Times New Roman"/>
          <w:sz w:val="20"/>
          <w:szCs w:val="20"/>
        </w:rPr>
        <w:t>kódja</w:t>
      </w:r>
      <w:r w:rsidR="002D2D69">
        <w:rPr>
          <w:rFonts w:ascii="Times New Roman" w:hAnsi="Times New Roman" w:cs="Times New Roman"/>
          <w:sz w:val="20"/>
          <w:szCs w:val="20"/>
        </w:rPr>
        <w:t xml:space="preserve">/NEPTUN </w:t>
      </w:r>
      <w:proofErr w:type="spellStart"/>
      <w:r w:rsidR="002D2D69">
        <w:rPr>
          <w:rFonts w:ascii="Times New Roman" w:hAnsi="Times New Roman" w:cs="Times New Roman"/>
          <w:sz w:val="20"/>
          <w:szCs w:val="20"/>
        </w:rPr>
        <w:t>code</w:t>
      </w:r>
      <w:proofErr w:type="spellEnd"/>
      <w:r w:rsidRPr="00061AA5">
        <w:rPr>
          <w:rFonts w:ascii="Times New Roman" w:hAnsi="Times New Roman" w:cs="Times New Roman"/>
          <w:sz w:val="20"/>
          <w:szCs w:val="20"/>
        </w:rPr>
        <w:t xml:space="preserve">: </w:t>
      </w:r>
      <w:r w:rsidR="00400EB7">
        <w:rPr>
          <w:rFonts w:ascii="Times New Roman" w:hAnsi="Times New Roman" w:cs="Times New Roman"/>
          <w:sz w:val="20"/>
          <w:szCs w:val="20"/>
        </w:rPr>
        <w:t>DL9SWW</w:t>
      </w:r>
      <w:bookmarkStart w:id="0" w:name="_GoBack"/>
      <w:bookmarkEnd w:id="0"/>
    </w:p>
    <w:p w14:paraId="34039CC2" w14:textId="254A0FC9" w:rsidR="00936E83" w:rsidRPr="00061AA5" w:rsidRDefault="001B1FCD">
      <w:pPr>
        <w:rPr>
          <w:rFonts w:ascii="Times New Roman" w:hAnsi="Times New Roman" w:cs="Times New Roman"/>
          <w:sz w:val="20"/>
          <w:szCs w:val="20"/>
        </w:rPr>
      </w:pPr>
      <w:r w:rsidRPr="00061AA5">
        <w:rPr>
          <w:rFonts w:ascii="Times New Roman" w:hAnsi="Times New Roman" w:cs="Times New Roman"/>
          <w:sz w:val="20"/>
          <w:szCs w:val="20"/>
        </w:rPr>
        <w:t>Ösztöndíjas tevékenység</w:t>
      </w:r>
      <w:r w:rsidR="00C31573" w:rsidRPr="00061AA5">
        <w:rPr>
          <w:rFonts w:ascii="Times New Roman" w:hAnsi="Times New Roman" w:cs="Times New Roman"/>
          <w:sz w:val="20"/>
          <w:szCs w:val="20"/>
        </w:rPr>
        <w:t xml:space="preserve"> témája</w:t>
      </w:r>
      <w:r w:rsidR="002D2D69">
        <w:rPr>
          <w:rFonts w:ascii="Times New Roman" w:hAnsi="Times New Roman" w:cs="Times New Roman"/>
          <w:sz w:val="20"/>
          <w:szCs w:val="20"/>
        </w:rPr>
        <w:t>/</w:t>
      </w:r>
      <w:r w:rsidR="002D2D69" w:rsidRPr="002D2D69">
        <w:t xml:space="preserve"> </w:t>
      </w:r>
      <w:proofErr w:type="spellStart"/>
      <w:r w:rsidR="002D2D69" w:rsidRPr="002D2D69">
        <w:rPr>
          <w:rFonts w:ascii="Times New Roman" w:hAnsi="Times New Roman" w:cs="Times New Roman"/>
          <w:sz w:val="20"/>
          <w:szCs w:val="20"/>
        </w:rPr>
        <w:t>Topic</w:t>
      </w:r>
      <w:proofErr w:type="spellEnd"/>
      <w:r w:rsidR="002D2D69" w:rsidRPr="002D2D69">
        <w:rPr>
          <w:rFonts w:ascii="Times New Roman" w:hAnsi="Times New Roman" w:cs="Times New Roman"/>
          <w:sz w:val="20"/>
          <w:szCs w:val="20"/>
        </w:rPr>
        <w:t xml:space="preserve"> of </w:t>
      </w:r>
      <w:proofErr w:type="spellStart"/>
      <w:r w:rsidR="002D2D69" w:rsidRPr="002D2D69">
        <w:rPr>
          <w:rFonts w:ascii="Times New Roman" w:hAnsi="Times New Roman" w:cs="Times New Roman"/>
          <w:sz w:val="20"/>
          <w:szCs w:val="20"/>
        </w:rPr>
        <w:t>the</w:t>
      </w:r>
      <w:proofErr w:type="spellEnd"/>
      <w:r w:rsidR="002D2D69" w:rsidRPr="002D2D6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2D2D69" w:rsidRPr="002D2D69">
        <w:rPr>
          <w:rFonts w:ascii="Times New Roman" w:hAnsi="Times New Roman" w:cs="Times New Roman"/>
          <w:sz w:val="20"/>
          <w:szCs w:val="20"/>
        </w:rPr>
        <w:t>scholarship</w:t>
      </w:r>
      <w:proofErr w:type="spellEnd"/>
      <w:r w:rsidR="002D2D69" w:rsidRPr="002D2D6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2D2D69" w:rsidRPr="002D2D69">
        <w:rPr>
          <w:rFonts w:ascii="Times New Roman" w:hAnsi="Times New Roman" w:cs="Times New Roman"/>
          <w:sz w:val="20"/>
          <w:szCs w:val="20"/>
        </w:rPr>
        <w:t>activity</w:t>
      </w:r>
      <w:proofErr w:type="spellEnd"/>
      <w:r w:rsidR="008852E5" w:rsidRPr="00061AA5">
        <w:rPr>
          <w:rFonts w:ascii="Times New Roman" w:hAnsi="Times New Roman" w:cs="Times New Roman"/>
          <w:sz w:val="20"/>
          <w:szCs w:val="20"/>
        </w:rPr>
        <w:t>:</w:t>
      </w:r>
      <w:r w:rsidR="003E30C6">
        <w:rPr>
          <w:rFonts w:ascii="Times New Roman" w:hAnsi="Times New Roman" w:cs="Times New Roman"/>
          <w:sz w:val="20"/>
          <w:szCs w:val="20"/>
        </w:rPr>
        <w:t xml:space="preserve"> </w:t>
      </w:r>
      <w:r w:rsidR="00320E4E" w:rsidRPr="00160043">
        <w:rPr>
          <w:rFonts w:ascii="Times New Roman" w:hAnsi="Times New Roman" w:cs="Times New Roman"/>
          <w:sz w:val="20"/>
          <w:szCs w:val="20"/>
        </w:rPr>
        <w:t>Algoritmikus problémamegoldás szeminárium</w:t>
      </w:r>
    </w:p>
    <w:p w14:paraId="63CE27DD" w14:textId="05D8C919" w:rsidR="00C31573" w:rsidRPr="00061AA5" w:rsidRDefault="00E13216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Műhely megnevezése</w:t>
      </w:r>
      <w:r w:rsidR="00C31573" w:rsidRPr="00061AA5">
        <w:rPr>
          <w:rFonts w:ascii="Times New Roman" w:hAnsi="Times New Roman" w:cs="Times New Roman"/>
          <w:sz w:val="20"/>
          <w:szCs w:val="20"/>
        </w:rPr>
        <w:t xml:space="preserve"> sorszáma</w:t>
      </w:r>
      <w:r w:rsidR="002D2D69">
        <w:rPr>
          <w:rFonts w:ascii="Times New Roman" w:hAnsi="Times New Roman" w:cs="Times New Roman"/>
          <w:sz w:val="20"/>
          <w:szCs w:val="20"/>
        </w:rPr>
        <w:t>/</w:t>
      </w:r>
      <w:r w:rsidR="002D2D69" w:rsidRPr="002D2D69">
        <w:t xml:space="preserve"> </w:t>
      </w:r>
      <w:proofErr w:type="spellStart"/>
      <w:r w:rsidR="002D2D69" w:rsidRPr="002D2D69">
        <w:rPr>
          <w:rFonts w:ascii="Times New Roman" w:hAnsi="Times New Roman" w:cs="Times New Roman"/>
          <w:sz w:val="20"/>
          <w:szCs w:val="20"/>
        </w:rPr>
        <w:t>Work</w:t>
      </w:r>
      <w:proofErr w:type="spellEnd"/>
      <w:r w:rsidR="002D2D69" w:rsidRPr="002D2D6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2D2D69" w:rsidRPr="002D2D69">
        <w:rPr>
          <w:rFonts w:ascii="Times New Roman" w:hAnsi="Times New Roman" w:cs="Times New Roman"/>
          <w:sz w:val="20"/>
          <w:szCs w:val="20"/>
        </w:rPr>
        <w:t>package</w:t>
      </w:r>
      <w:proofErr w:type="spellEnd"/>
      <w:r w:rsidR="002D2D69" w:rsidRPr="002D2D6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2D2D69" w:rsidRPr="002D2D69">
        <w:rPr>
          <w:rFonts w:ascii="Times New Roman" w:hAnsi="Times New Roman" w:cs="Times New Roman"/>
          <w:sz w:val="20"/>
          <w:szCs w:val="20"/>
        </w:rPr>
        <w:t>number</w:t>
      </w:r>
      <w:proofErr w:type="spellEnd"/>
      <w:r w:rsidR="002D2D69" w:rsidRPr="002D2D69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="002D2D69" w:rsidRPr="002D2D69">
        <w:rPr>
          <w:rFonts w:ascii="Times New Roman" w:hAnsi="Times New Roman" w:cs="Times New Roman"/>
          <w:sz w:val="20"/>
          <w:szCs w:val="20"/>
        </w:rPr>
        <w:t>title</w:t>
      </w:r>
      <w:proofErr w:type="spellEnd"/>
      <w:r w:rsidR="00334B2F">
        <w:rPr>
          <w:rFonts w:ascii="Times New Roman" w:hAnsi="Times New Roman" w:cs="Times New Roman"/>
          <w:sz w:val="20"/>
          <w:szCs w:val="20"/>
        </w:rPr>
        <w:t xml:space="preserve">: </w:t>
      </w:r>
    </w:p>
    <w:p w14:paraId="6A1A7E9F" w14:textId="219751D0" w:rsidR="00C31573" w:rsidRDefault="00DE7F02" w:rsidP="00320E4E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T</w:t>
      </w:r>
      <w:r w:rsidR="00E13216">
        <w:rPr>
          <w:rFonts w:ascii="Times New Roman" w:hAnsi="Times New Roman" w:cs="Times New Roman"/>
          <w:sz w:val="20"/>
          <w:szCs w:val="20"/>
        </w:rPr>
        <w:t>aszk</w:t>
      </w:r>
      <w:r w:rsidR="001B1FCD" w:rsidRPr="00061AA5">
        <w:rPr>
          <w:rFonts w:ascii="Times New Roman" w:hAnsi="Times New Roman" w:cs="Times New Roman"/>
          <w:sz w:val="20"/>
          <w:szCs w:val="20"/>
        </w:rPr>
        <w:t xml:space="preserve"> sorszáma,</w:t>
      </w:r>
      <w:r w:rsidR="00C31573" w:rsidRPr="00061AA5">
        <w:rPr>
          <w:rFonts w:ascii="Times New Roman" w:hAnsi="Times New Roman" w:cs="Times New Roman"/>
          <w:sz w:val="20"/>
          <w:szCs w:val="20"/>
        </w:rPr>
        <w:t xml:space="preserve"> megnevezése</w:t>
      </w:r>
      <w:r w:rsidR="002D2D69">
        <w:rPr>
          <w:rFonts w:ascii="Times New Roman" w:hAnsi="Times New Roman" w:cs="Times New Roman"/>
          <w:sz w:val="20"/>
          <w:szCs w:val="20"/>
        </w:rPr>
        <w:t>/</w:t>
      </w:r>
      <w:r w:rsidR="002D2D69" w:rsidRPr="002D2D69">
        <w:t xml:space="preserve"> </w:t>
      </w:r>
      <w:proofErr w:type="spellStart"/>
      <w:r w:rsidR="002D2D69" w:rsidRPr="002D2D69">
        <w:rPr>
          <w:rFonts w:ascii="Times New Roman" w:hAnsi="Times New Roman" w:cs="Times New Roman"/>
          <w:sz w:val="20"/>
          <w:szCs w:val="20"/>
        </w:rPr>
        <w:t>task</w:t>
      </w:r>
      <w:proofErr w:type="spellEnd"/>
      <w:r w:rsidR="002D2D69" w:rsidRPr="002D2D6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2D2D69" w:rsidRPr="002D2D69">
        <w:rPr>
          <w:rFonts w:ascii="Times New Roman" w:hAnsi="Times New Roman" w:cs="Times New Roman"/>
          <w:sz w:val="20"/>
          <w:szCs w:val="20"/>
        </w:rPr>
        <w:t>name</w:t>
      </w:r>
      <w:proofErr w:type="spellEnd"/>
      <w:r w:rsidR="002D2D69" w:rsidRPr="002D2D69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="002D2D69" w:rsidRPr="002D2D69">
        <w:rPr>
          <w:rFonts w:ascii="Times New Roman" w:hAnsi="Times New Roman" w:cs="Times New Roman"/>
          <w:sz w:val="20"/>
          <w:szCs w:val="20"/>
        </w:rPr>
        <w:t>title</w:t>
      </w:r>
      <w:proofErr w:type="spellEnd"/>
      <w:r w:rsidR="00C31573" w:rsidRPr="00061AA5">
        <w:rPr>
          <w:rFonts w:ascii="Times New Roman" w:hAnsi="Times New Roman" w:cs="Times New Roman"/>
          <w:sz w:val="20"/>
          <w:szCs w:val="20"/>
        </w:rPr>
        <w:t>:</w:t>
      </w:r>
    </w:p>
    <w:p w14:paraId="62F0F295" w14:textId="19292B9C" w:rsidR="001206E7" w:rsidRPr="00160043" w:rsidRDefault="001B1FCD">
      <w:pPr>
        <w:rPr>
          <w:rFonts w:ascii="Times New Roman" w:hAnsi="Times New Roman" w:cs="Times New Roman"/>
          <w:bCs/>
          <w:sz w:val="20"/>
          <w:szCs w:val="20"/>
        </w:rPr>
      </w:pPr>
      <w:proofErr w:type="spellStart"/>
      <w:r w:rsidRPr="00061AA5">
        <w:rPr>
          <w:rFonts w:ascii="Times New Roman" w:hAnsi="Times New Roman" w:cs="Times New Roman"/>
          <w:sz w:val="20"/>
          <w:szCs w:val="20"/>
        </w:rPr>
        <w:t>Alprojektvezető</w:t>
      </w:r>
      <w:proofErr w:type="spellEnd"/>
      <w:r w:rsidRPr="00061AA5">
        <w:rPr>
          <w:rFonts w:ascii="Times New Roman" w:hAnsi="Times New Roman" w:cs="Times New Roman"/>
          <w:sz w:val="20"/>
          <w:szCs w:val="20"/>
        </w:rPr>
        <w:t xml:space="preserve"> neve, aki felel az ösztöndíjas tevékenység v</w:t>
      </w:r>
      <w:r w:rsidR="00334B2F">
        <w:rPr>
          <w:rFonts w:ascii="Times New Roman" w:hAnsi="Times New Roman" w:cs="Times New Roman"/>
          <w:sz w:val="20"/>
          <w:szCs w:val="20"/>
        </w:rPr>
        <w:t>égrehajtásáért</w:t>
      </w:r>
      <w:r w:rsidR="002D2D69">
        <w:rPr>
          <w:rFonts w:ascii="Times New Roman" w:hAnsi="Times New Roman" w:cs="Times New Roman"/>
          <w:sz w:val="20"/>
          <w:szCs w:val="20"/>
        </w:rPr>
        <w:t>/</w:t>
      </w:r>
      <w:proofErr w:type="spellStart"/>
      <w:r w:rsidR="002D2D69">
        <w:rPr>
          <w:rFonts w:ascii="Times New Roman" w:hAnsi="Times New Roman" w:cs="Times New Roman"/>
          <w:sz w:val="20"/>
          <w:szCs w:val="20"/>
        </w:rPr>
        <w:t>Work</w:t>
      </w:r>
      <w:proofErr w:type="spellEnd"/>
      <w:r w:rsidR="002D2D6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2D2D69">
        <w:rPr>
          <w:rFonts w:ascii="Times New Roman" w:hAnsi="Times New Roman" w:cs="Times New Roman"/>
          <w:sz w:val="20"/>
          <w:szCs w:val="20"/>
        </w:rPr>
        <w:t>package</w:t>
      </w:r>
      <w:proofErr w:type="spellEnd"/>
      <w:r w:rsidR="002D2D6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2D2D69">
        <w:rPr>
          <w:rFonts w:ascii="Times New Roman" w:hAnsi="Times New Roman" w:cs="Times New Roman"/>
          <w:sz w:val="20"/>
          <w:szCs w:val="20"/>
        </w:rPr>
        <w:t>leader</w:t>
      </w:r>
      <w:proofErr w:type="spellEnd"/>
      <w:r w:rsidR="00AC3068">
        <w:rPr>
          <w:rFonts w:ascii="Times New Roman" w:hAnsi="Times New Roman" w:cs="Times New Roman"/>
          <w:sz w:val="20"/>
          <w:szCs w:val="20"/>
        </w:rPr>
        <w:t>/</w:t>
      </w:r>
      <w:proofErr w:type="spellStart"/>
      <w:r w:rsidR="00AC3068">
        <w:rPr>
          <w:rFonts w:ascii="Times New Roman" w:hAnsi="Times New Roman" w:cs="Times New Roman"/>
          <w:sz w:val="20"/>
          <w:szCs w:val="20"/>
        </w:rPr>
        <w:t>supervisor</w:t>
      </w:r>
      <w:proofErr w:type="spellEnd"/>
      <w:r w:rsidR="00334B2F">
        <w:rPr>
          <w:rFonts w:ascii="Times New Roman" w:hAnsi="Times New Roman" w:cs="Times New Roman"/>
          <w:sz w:val="20"/>
          <w:szCs w:val="20"/>
        </w:rPr>
        <w:t>:</w:t>
      </w:r>
      <w:r w:rsidR="00F63B9E">
        <w:rPr>
          <w:rFonts w:ascii="Times New Roman" w:hAnsi="Times New Roman" w:cs="Times New Roman"/>
          <w:sz w:val="20"/>
          <w:szCs w:val="20"/>
        </w:rPr>
        <w:br/>
      </w:r>
      <w:r w:rsidR="00320E4E" w:rsidRPr="00160043">
        <w:rPr>
          <w:rFonts w:ascii="Times New Roman" w:hAnsi="Times New Roman" w:cs="Times New Roman"/>
          <w:bCs/>
          <w:sz w:val="20"/>
          <w:szCs w:val="20"/>
        </w:rPr>
        <w:t xml:space="preserve">Dr. </w:t>
      </w:r>
      <w:proofErr w:type="spellStart"/>
      <w:r w:rsidR="00320E4E" w:rsidRPr="00160043">
        <w:rPr>
          <w:rFonts w:ascii="Times New Roman" w:hAnsi="Times New Roman" w:cs="Times New Roman"/>
          <w:bCs/>
          <w:sz w:val="20"/>
          <w:szCs w:val="20"/>
        </w:rPr>
        <w:t>Zsakó</w:t>
      </w:r>
      <w:proofErr w:type="spellEnd"/>
      <w:r w:rsidR="00320E4E" w:rsidRPr="00160043">
        <w:rPr>
          <w:rFonts w:ascii="Times New Roman" w:hAnsi="Times New Roman" w:cs="Times New Roman"/>
          <w:bCs/>
          <w:sz w:val="20"/>
          <w:szCs w:val="20"/>
        </w:rPr>
        <w:t xml:space="preserve"> László</w:t>
      </w:r>
    </w:p>
    <w:p w14:paraId="522FA786" w14:textId="23CEDD76" w:rsidR="002D2D69" w:rsidRPr="002D2D69" w:rsidRDefault="002D2D69">
      <w:pPr>
        <w:rPr>
          <w:rFonts w:ascii="Times New Roman" w:hAnsi="Times New Roman" w:cs="Times New Roman"/>
          <w:sz w:val="20"/>
          <w:szCs w:val="20"/>
        </w:rPr>
      </w:pPr>
    </w:p>
    <w:tbl>
      <w:tblPr>
        <w:tblStyle w:val="Rcsostblzat"/>
        <w:tblW w:w="9322" w:type="dxa"/>
        <w:tblLook w:val="04A0" w:firstRow="1" w:lastRow="0" w:firstColumn="1" w:lastColumn="0" w:noHBand="0" w:noVBand="1"/>
      </w:tblPr>
      <w:tblGrid>
        <w:gridCol w:w="1668"/>
        <w:gridCol w:w="4819"/>
        <w:gridCol w:w="2835"/>
      </w:tblGrid>
      <w:tr w:rsidR="00936E83" w:rsidRPr="00061AA5" w14:paraId="124B3569" w14:textId="77777777" w:rsidTr="002336D5">
        <w:trPr>
          <w:trHeight w:val="20"/>
        </w:trPr>
        <w:tc>
          <w:tcPr>
            <w:tcW w:w="6487" w:type="dxa"/>
            <w:gridSpan w:val="2"/>
            <w:tcBorders>
              <w:bottom w:val="single" w:sz="4" w:space="0" w:color="auto"/>
            </w:tcBorders>
            <w:vAlign w:val="bottom"/>
          </w:tcPr>
          <w:p w14:paraId="50971E43" w14:textId="5B1C11E9" w:rsidR="00936E83" w:rsidRPr="00061AA5" w:rsidRDefault="001B1FCD" w:rsidP="00EE3EF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61AA5">
              <w:rPr>
                <w:rFonts w:ascii="Times New Roman" w:hAnsi="Times New Roman" w:cs="Times New Roman"/>
                <w:sz w:val="20"/>
                <w:szCs w:val="20"/>
              </w:rPr>
              <w:t>Ösztöndíjas tevékenység</w:t>
            </w:r>
            <w:r w:rsidR="00035E5F">
              <w:rPr>
                <w:rFonts w:ascii="Times New Roman" w:hAnsi="Times New Roman" w:cs="Times New Roman"/>
                <w:sz w:val="20"/>
                <w:szCs w:val="20"/>
              </w:rPr>
              <w:t xml:space="preserve">/ </w:t>
            </w:r>
            <w:proofErr w:type="spellStart"/>
            <w:r w:rsidR="00035E5F">
              <w:rPr>
                <w:rFonts w:ascii="Times New Roman" w:hAnsi="Times New Roman" w:cs="Times New Roman"/>
                <w:sz w:val="20"/>
                <w:szCs w:val="20"/>
              </w:rPr>
              <w:t>Scholarship</w:t>
            </w:r>
            <w:proofErr w:type="spellEnd"/>
            <w:r w:rsidR="00035E5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="00035E5F">
              <w:rPr>
                <w:rFonts w:ascii="Times New Roman" w:hAnsi="Times New Roman" w:cs="Times New Roman"/>
                <w:sz w:val="20"/>
                <w:szCs w:val="20"/>
              </w:rPr>
              <w:t>activity</w:t>
            </w:r>
            <w:proofErr w:type="spellEnd"/>
          </w:p>
        </w:tc>
        <w:tc>
          <w:tcPr>
            <w:tcW w:w="2835" w:type="dxa"/>
            <w:vMerge w:val="restart"/>
            <w:vAlign w:val="center"/>
          </w:tcPr>
          <w:p w14:paraId="11E22477" w14:textId="4AD5F714" w:rsidR="002336D5" w:rsidRDefault="001B1FCD" w:rsidP="002336D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061AA5">
              <w:rPr>
                <w:rFonts w:ascii="Times New Roman" w:hAnsi="Times New Roman" w:cs="Times New Roman"/>
                <w:sz w:val="20"/>
                <w:szCs w:val="20"/>
              </w:rPr>
              <w:t>Alprojektvezető</w:t>
            </w:r>
            <w:proofErr w:type="spellEnd"/>
            <w:r w:rsidRPr="00061AA5">
              <w:rPr>
                <w:rFonts w:ascii="Times New Roman" w:hAnsi="Times New Roman" w:cs="Times New Roman"/>
                <w:sz w:val="20"/>
                <w:szCs w:val="20"/>
              </w:rPr>
              <w:t xml:space="preserve"> aláírása</w:t>
            </w:r>
            <w:r w:rsidR="00C34DC5">
              <w:rPr>
                <w:rFonts w:ascii="Times New Roman" w:hAnsi="Times New Roman" w:cs="Times New Roman"/>
                <w:sz w:val="20"/>
                <w:szCs w:val="20"/>
              </w:rPr>
              <w:t>/</w:t>
            </w:r>
            <w:proofErr w:type="spellStart"/>
            <w:r w:rsidR="00C34DC5">
              <w:rPr>
                <w:rFonts w:ascii="Times New Roman" w:hAnsi="Times New Roman" w:cs="Times New Roman"/>
                <w:sz w:val="20"/>
                <w:szCs w:val="20"/>
              </w:rPr>
              <w:t>Signature</w:t>
            </w:r>
            <w:proofErr w:type="spellEnd"/>
            <w:r w:rsidR="00C34DC5">
              <w:rPr>
                <w:rFonts w:ascii="Times New Roman" w:hAnsi="Times New Roman" w:cs="Times New Roman"/>
                <w:sz w:val="20"/>
                <w:szCs w:val="20"/>
              </w:rPr>
              <w:t xml:space="preserve"> of </w:t>
            </w:r>
            <w:proofErr w:type="spellStart"/>
            <w:r w:rsidR="00C34DC5">
              <w:rPr>
                <w:rFonts w:ascii="Times New Roman" w:hAnsi="Times New Roman" w:cs="Times New Roman"/>
                <w:sz w:val="20"/>
                <w:szCs w:val="20"/>
              </w:rPr>
              <w:t>supervisor</w:t>
            </w:r>
            <w:proofErr w:type="spellEnd"/>
          </w:p>
          <w:p w14:paraId="5070CBE7" w14:textId="1D1EBB1F" w:rsidR="00EC7AAC" w:rsidRPr="00EC7AAC" w:rsidRDefault="00EC7AAC" w:rsidP="002336D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(</w:t>
            </w:r>
            <w:proofErr w:type="spellStart"/>
            <w:r>
              <w:rPr>
                <w:rFonts w:ascii="Times New Roman" w:hAnsi="Times New Roman" w:cs="Times New Roman"/>
                <w:sz w:val="16"/>
                <w:szCs w:val="16"/>
              </w:rPr>
              <w:t>Alprojekt</w:t>
            </w:r>
            <w:r w:rsidRPr="00EC7AAC">
              <w:rPr>
                <w:rFonts w:ascii="Times New Roman" w:hAnsi="Times New Roman" w:cs="Times New Roman"/>
                <w:sz w:val="16"/>
                <w:szCs w:val="16"/>
              </w:rPr>
              <w:t>vezető</w:t>
            </w:r>
            <w:proofErr w:type="spellEnd"/>
            <w:r w:rsidRPr="00EC7AAC">
              <w:rPr>
                <w:rFonts w:ascii="Times New Roman" w:hAnsi="Times New Roman" w:cs="Times New Roman"/>
                <w:sz w:val="16"/>
                <w:szCs w:val="16"/>
              </w:rPr>
              <w:t xml:space="preserve"> aláírásával igazolja havonta)</w:t>
            </w:r>
          </w:p>
        </w:tc>
      </w:tr>
      <w:tr w:rsidR="00936E83" w:rsidRPr="00061AA5" w14:paraId="44B4EC70" w14:textId="77777777" w:rsidTr="00EE3EF5">
        <w:trPr>
          <w:trHeight w:val="20"/>
        </w:trPr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4CC479" w14:textId="4B5D092E" w:rsidR="00A72473" w:rsidRPr="00061AA5" w:rsidRDefault="003A4953" w:rsidP="003A495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evékenység ideje (havi</w:t>
            </w:r>
            <w:r w:rsidR="00C302A0">
              <w:rPr>
                <w:rFonts w:ascii="Times New Roman" w:hAnsi="Times New Roman" w:cs="Times New Roman"/>
                <w:sz w:val="20"/>
                <w:szCs w:val="20"/>
              </w:rPr>
              <w:t>)</w:t>
            </w:r>
            <w:r w:rsidR="001B1FCD" w:rsidRPr="00061AA5">
              <w:rPr>
                <w:rFonts w:ascii="Times New Roman" w:hAnsi="Times New Roman" w:cs="Times New Roman"/>
                <w:sz w:val="20"/>
                <w:szCs w:val="20"/>
              </w:rPr>
              <w:t xml:space="preserve"> bontásban)</w:t>
            </w:r>
            <w:r w:rsidR="00E13216">
              <w:rPr>
                <w:rFonts w:ascii="Times New Roman" w:hAnsi="Times New Roman" w:cs="Times New Roman"/>
                <w:sz w:val="20"/>
                <w:szCs w:val="20"/>
              </w:rPr>
              <w:t xml:space="preserve"> év, hó</w:t>
            </w:r>
            <w:r w:rsidR="00C34DC5">
              <w:rPr>
                <w:rFonts w:ascii="Times New Roman" w:hAnsi="Times New Roman" w:cs="Times New Roman"/>
                <w:sz w:val="20"/>
                <w:szCs w:val="20"/>
              </w:rPr>
              <w:t>/</w:t>
            </w:r>
            <w:proofErr w:type="spellStart"/>
            <w:r w:rsidR="00C34DC5">
              <w:rPr>
                <w:rFonts w:ascii="Times New Roman" w:hAnsi="Times New Roman" w:cs="Times New Roman"/>
                <w:sz w:val="20"/>
                <w:szCs w:val="20"/>
              </w:rPr>
              <w:t>Date</w:t>
            </w:r>
            <w:proofErr w:type="spellEnd"/>
            <w:r w:rsidR="00C34DC5">
              <w:rPr>
                <w:rFonts w:ascii="Times New Roman" w:hAnsi="Times New Roman" w:cs="Times New Roman"/>
                <w:sz w:val="20"/>
                <w:szCs w:val="20"/>
              </w:rPr>
              <w:t xml:space="preserve"> of </w:t>
            </w:r>
            <w:proofErr w:type="spellStart"/>
            <w:r w:rsidR="00C34DC5">
              <w:rPr>
                <w:rFonts w:ascii="Times New Roman" w:hAnsi="Times New Roman" w:cs="Times New Roman"/>
                <w:sz w:val="20"/>
                <w:szCs w:val="20"/>
              </w:rPr>
              <w:t>the</w:t>
            </w:r>
            <w:proofErr w:type="spellEnd"/>
            <w:r w:rsidR="00C34DC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="00C34DC5">
              <w:rPr>
                <w:rFonts w:ascii="Times New Roman" w:hAnsi="Times New Roman" w:cs="Times New Roman"/>
                <w:sz w:val="20"/>
                <w:szCs w:val="20"/>
              </w:rPr>
              <w:t>activity</w:t>
            </w:r>
            <w:proofErr w:type="spellEnd"/>
            <w:r w:rsidR="00C34DC5">
              <w:rPr>
                <w:rFonts w:ascii="Times New Roman" w:hAnsi="Times New Roman" w:cs="Times New Roman"/>
                <w:sz w:val="20"/>
                <w:szCs w:val="20"/>
              </w:rPr>
              <w:t xml:space="preserve"> (</w:t>
            </w:r>
            <w:proofErr w:type="spellStart"/>
            <w:r w:rsidR="00C34DC5">
              <w:rPr>
                <w:rFonts w:ascii="Times New Roman" w:hAnsi="Times New Roman" w:cs="Times New Roman"/>
                <w:sz w:val="20"/>
                <w:szCs w:val="20"/>
              </w:rPr>
              <w:t>monthly</w:t>
            </w:r>
            <w:proofErr w:type="spellEnd"/>
            <w:r w:rsidR="00C34DC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="00C34DC5">
              <w:rPr>
                <w:rFonts w:ascii="Times New Roman" w:hAnsi="Times New Roman" w:cs="Times New Roman"/>
                <w:sz w:val="20"/>
                <w:szCs w:val="20"/>
              </w:rPr>
              <w:t>breakdown</w:t>
            </w:r>
            <w:proofErr w:type="spellEnd"/>
            <w:r w:rsidR="00C34DC5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A342C31" w14:textId="77777777" w:rsidR="001B1FCD" w:rsidRPr="00061AA5" w:rsidRDefault="001B1FCD" w:rsidP="001B1FC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E1A532A" w14:textId="7A0242FD" w:rsidR="00EC7AAC" w:rsidRPr="00061AA5" w:rsidRDefault="001B1FCD" w:rsidP="00C34DC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61AA5">
              <w:rPr>
                <w:rFonts w:ascii="Times New Roman" w:hAnsi="Times New Roman" w:cs="Times New Roman"/>
                <w:sz w:val="20"/>
                <w:szCs w:val="20"/>
              </w:rPr>
              <w:t>Tevékenység rövid leírása</w:t>
            </w:r>
            <w:r w:rsidR="00035E5F">
              <w:rPr>
                <w:rFonts w:ascii="Times New Roman" w:hAnsi="Times New Roman" w:cs="Times New Roman"/>
                <w:sz w:val="20"/>
                <w:szCs w:val="20"/>
              </w:rPr>
              <w:t>/</w:t>
            </w:r>
            <w:proofErr w:type="spellStart"/>
            <w:r w:rsidR="00035E5F">
              <w:rPr>
                <w:rFonts w:ascii="Times New Roman" w:hAnsi="Times New Roman" w:cs="Times New Roman"/>
                <w:sz w:val="20"/>
                <w:szCs w:val="20"/>
              </w:rPr>
              <w:t>Activity</w:t>
            </w:r>
            <w:proofErr w:type="spellEnd"/>
            <w:r w:rsidR="00035E5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="00035E5F">
              <w:rPr>
                <w:rFonts w:ascii="Times New Roman" w:hAnsi="Times New Roman" w:cs="Times New Roman"/>
                <w:sz w:val="20"/>
                <w:szCs w:val="20"/>
              </w:rPr>
              <w:t>short</w:t>
            </w:r>
            <w:proofErr w:type="spellEnd"/>
            <w:r w:rsidR="00035E5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="00035E5F">
              <w:rPr>
                <w:rFonts w:ascii="Times New Roman" w:hAnsi="Times New Roman" w:cs="Times New Roman"/>
                <w:sz w:val="20"/>
                <w:szCs w:val="20"/>
              </w:rPr>
              <w:t>description</w:t>
            </w:r>
            <w:proofErr w:type="spellEnd"/>
          </w:p>
        </w:tc>
        <w:tc>
          <w:tcPr>
            <w:tcW w:w="2835" w:type="dxa"/>
            <w:vMerge/>
            <w:tcBorders>
              <w:bottom w:val="single" w:sz="4" w:space="0" w:color="auto"/>
            </w:tcBorders>
          </w:tcPr>
          <w:p w14:paraId="72F539BD" w14:textId="77777777" w:rsidR="00936E83" w:rsidRPr="00061AA5" w:rsidRDefault="00936E83" w:rsidP="001B1FC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E30C6" w:rsidRPr="00061AA5" w14:paraId="13112EE6" w14:textId="77777777" w:rsidTr="0027053C">
        <w:trPr>
          <w:trHeight w:val="20"/>
        </w:trPr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675019" w14:textId="77923E54" w:rsidR="003E30C6" w:rsidRPr="00EC7AAC" w:rsidRDefault="00320E4E" w:rsidP="0027053C">
            <w:pPr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  <w:r w:rsidRPr="00320E4E">
              <w:rPr>
                <w:rFonts w:ascii="Times New Roman" w:hAnsi="Times New Roman" w:cs="Times New Roman"/>
                <w:sz w:val="20"/>
                <w:szCs w:val="20"/>
              </w:rPr>
              <w:t>2020. március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7893DE" w14:textId="199A7D3A" w:rsidR="003E30C6" w:rsidRPr="00061AA5" w:rsidRDefault="00F63B9E" w:rsidP="0027053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Új témakörök megismerése az algoritmikus problémamegoldás területén, cikkek olvasása.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1CD7BC0" w14:textId="77777777" w:rsidR="003E30C6" w:rsidRPr="00061AA5" w:rsidRDefault="003E30C6" w:rsidP="00EE3EF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E30C6" w:rsidRPr="00061AA5" w14:paraId="2439A988" w14:textId="77777777" w:rsidTr="0027053C">
        <w:trPr>
          <w:trHeight w:val="20"/>
        </w:trPr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9D2AC2" w14:textId="2262B76A" w:rsidR="003E30C6" w:rsidRPr="00061AA5" w:rsidRDefault="00320E4E" w:rsidP="0027053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020. április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7E276C" w14:textId="134DAFBF" w:rsidR="003E30C6" w:rsidRPr="00061AA5" w:rsidRDefault="00F63B9E" w:rsidP="0027053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Feladatok megoldása a megtanult témakörökben.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7BB36FF" w14:textId="442A7347" w:rsidR="003E30C6" w:rsidRPr="00061AA5" w:rsidRDefault="003E30C6" w:rsidP="00EE3EF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E30C6" w:rsidRPr="00061AA5" w14:paraId="7F436C2D" w14:textId="77777777" w:rsidTr="0027053C">
        <w:trPr>
          <w:trHeight w:val="20"/>
        </w:trPr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EC2C3B" w14:textId="703A8159" w:rsidR="003E30C6" w:rsidRPr="00061AA5" w:rsidRDefault="00320E4E" w:rsidP="0027053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020. május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69BA28" w14:textId="6BCA9152" w:rsidR="003E30C6" w:rsidRPr="00061AA5" w:rsidRDefault="00F63B9E" w:rsidP="0027053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ikk</w:t>
            </w:r>
            <w:r w:rsidR="00B06CD6">
              <w:rPr>
                <w:rFonts w:ascii="Times New Roman" w:hAnsi="Times New Roman" w:cs="Times New Roman"/>
                <w:sz w:val="20"/>
                <w:szCs w:val="20"/>
              </w:rPr>
              <w:t>ek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írása az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Algowiki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rendszerbe.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C1791DC" w14:textId="2C0D8BCA" w:rsidR="003E30C6" w:rsidRPr="00061AA5" w:rsidRDefault="003E30C6" w:rsidP="00EE3EF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E30C6" w:rsidRPr="00061AA5" w14:paraId="06F53BD4" w14:textId="77777777" w:rsidTr="0027053C">
        <w:trPr>
          <w:trHeight w:val="20"/>
        </w:trPr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283D7A" w14:textId="1E4782F9" w:rsidR="003E30C6" w:rsidRPr="00061AA5" w:rsidRDefault="00320E4E" w:rsidP="0027053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020. június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CB6756" w14:textId="163549E9" w:rsidR="003E30C6" w:rsidRPr="00061AA5" w:rsidRDefault="00F63B9E" w:rsidP="0027053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ás hallgatók munkáinak megismerése, tudásmegosztás.</w:t>
            </w:r>
          </w:p>
        </w:tc>
        <w:tc>
          <w:tcPr>
            <w:tcW w:w="2835" w:type="dxa"/>
            <w:tcBorders>
              <w:left w:val="single" w:sz="4" w:space="0" w:color="auto"/>
              <w:right w:val="single" w:sz="4" w:space="0" w:color="auto"/>
            </w:tcBorders>
          </w:tcPr>
          <w:p w14:paraId="15480505" w14:textId="5E28679C" w:rsidR="003E30C6" w:rsidRPr="00061AA5" w:rsidRDefault="003E30C6" w:rsidP="00EE3EF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E30C6" w:rsidRPr="00061AA5" w14:paraId="529B70D9" w14:textId="77777777" w:rsidTr="006B6CF4">
        <w:trPr>
          <w:trHeight w:val="20"/>
        </w:trPr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67DFD8" w14:textId="5F261BE3" w:rsidR="003E30C6" w:rsidRPr="00061AA5" w:rsidRDefault="003E30C6" w:rsidP="0046068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034BCB" w14:textId="6495BAA4" w:rsidR="003E30C6" w:rsidRPr="00061AA5" w:rsidRDefault="003E30C6" w:rsidP="00EE3EF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35" w:type="dxa"/>
            <w:tcBorders>
              <w:left w:val="single" w:sz="4" w:space="0" w:color="auto"/>
              <w:right w:val="single" w:sz="4" w:space="0" w:color="auto"/>
            </w:tcBorders>
          </w:tcPr>
          <w:p w14:paraId="417F7AEB" w14:textId="77777777" w:rsidR="003E30C6" w:rsidRPr="00061AA5" w:rsidRDefault="003E30C6" w:rsidP="00EE3EF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E30C6" w:rsidRPr="00061AA5" w14:paraId="14483F52" w14:textId="77777777" w:rsidTr="00DB674D">
        <w:trPr>
          <w:trHeight w:val="20"/>
        </w:trPr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5C64F4" w14:textId="77777777" w:rsidR="003E30C6" w:rsidRPr="00061AA5" w:rsidRDefault="003E30C6" w:rsidP="0046068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99D52E" w14:textId="77777777" w:rsidR="003E30C6" w:rsidRPr="00061AA5" w:rsidRDefault="003E30C6" w:rsidP="00EE3EF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3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943F2C" w14:textId="77777777" w:rsidR="003E30C6" w:rsidRPr="00061AA5" w:rsidRDefault="003E30C6" w:rsidP="00EE3EF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00A95B50" w14:textId="402C79BF" w:rsidR="00E13216" w:rsidRDefault="00400EB7" w:rsidP="00E13216">
      <w:pPr>
        <w:spacing w:after="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noProof/>
          <w:sz w:val="20"/>
          <w:szCs w:val="20"/>
          <w:lang w:eastAsia="hu-HU"/>
        </w:rPr>
        <w:drawing>
          <wp:anchor distT="0" distB="0" distL="114300" distR="114300" simplePos="0" relativeHeight="251658240" behindDoc="0" locked="0" layoutInCell="1" allowOverlap="1" wp14:anchorId="7C225155" wp14:editId="766843E3">
            <wp:simplePos x="0" y="0"/>
            <wp:positionH relativeFrom="column">
              <wp:posOffset>483870</wp:posOffset>
            </wp:positionH>
            <wp:positionV relativeFrom="paragraph">
              <wp:posOffset>39370</wp:posOffset>
            </wp:positionV>
            <wp:extent cx="1357330" cy="434340"/>
            <wp:effectExtent l="0" t="0" r="0" b="3810"/>
            <wp:wrapNone/>
            <wp:docPr id="1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lairas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57330" cy="4343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64EA225" w14:textId="44245061" w:rsidR="001B1FCD" w:rsidRPr="00061AA5" w:rsidRDefault="001B1FCD" w:rsidP="00E13216">
      <w:pPr>
        <w:spacing w:after="0"/>
        <w:ind w:firstLine="709"/>
        <w:rPr>
          <w:rFonts w:ascii="Times New Roman" w:hAnsi="Times New Roman" w:cs="Times New Roman"/>
          <w:sz w:val="20"/>
          <w:szCs w:val="20"/>
        </w:rPr>
      </w:pPr>
    </w:p>
    <w:p w14:paraId="4D51C55A" w14:textId="2A40E806" w:rsidR="001B1FCD" w:rsidRPr="00061AA5" w:rsidRDefault="001B1FCD" w:rsidP="00E13216">
      <w:pPr>
        <w:spacing w:after="0"/>
        <w:rPr>
          <w:rFonts w:ascii="Times New Roman" w:hAnsi="Times New Roman" w:cs="Times New Roman"/>
          <w:sz w:val="20"/>
          <w:szCs w:val="20"/>
        </w:rPr>
      </w:pPr>
      <w:r w:rsidRPr="00400EB7">
        <w:rPr>
          <w:rFonts w:ascii="Times New Roman" w:hAnsi="Times New Roman" w:cs="Times New Roman"/>
          <w:sz w:val="20"/>
          <w:szCs w:val="20"/>
        </w:rPr>
        <w:t>…………………………………………..</w:t>
      </w:r>
    </w:p>
    <w:p w14:paraId="1BB0682D" w14:textId="4E78CED3" w:rsidR="00E13216" w:rsidRDefault="001B1FCD" w:rsidP="00E13216">
      <w:pPr>
        <w:spacing w:after="0"/>
        <w:ind w:firstLine="709"/>
        <w:rPr>
          <w:rFonts w:ascii="Times New Roman" w:hAnsi="Times New Roman" w:cs="Times New Roman"/>
          <w:sz w:val="20"/>
          <w:szCs w:val="20"/>
        </w:rPr>
      </w:pPr>
      <w:r w:rsidRPr="00061AA5">
        <w:rPr>
          <w:rFonts w:ascii="Times New Roman" w:hAnsi="Times New Roman" w:cs="Times New Roman"/>
          <w:sz w:val="20"/>
          <w:szCs w:val="20"/>
        </w:rPr>
        <w:t>Ösztöndíjas hallgató</w:t>
      </w:r>
      <w:r w:rsidR="00F228D7">
        <w:rPr>
          <w:rFonts w:ascii="Times New Roman" w:hAnsi="Times New Roman" w:cs="Times New Roman"/>
          <w:sz w:val="20"/>
          <w:szCs w:val="20"/>
        </w:rPr>
        <w:t>/</w:t>
      </w:r>
      <w:proofErr w:type="spellStart"/>
      <w:r w:rsidR="00F228D7">
        <w:rPr>
          <w:rFonts w:ascii="Times New Roman" w:hAnsi="Times New Roman" w:cs="Times New Roman"/>
          <w:sz w:val="20"/>
          <w:szCs w:val="20"/>
        </w:rPr>
        <w:t>scholar</w:t>
      </w:r>
      <w:proofErr w:type="spellEnd"/>
    </w:p>
    <w:p w14:paraId="4EA242BF" w14:textId="41257B2B" w:rsidR="001B1FCD" w:rsidRPr="00061AA5" w:rsidRDefault="00DB3DBF" w:rsidP="0060312C">
      <w:pPr>
        <w:ind w:firstLine="709"/>
        <w:rPr>
          <w:rFonts w:ascii="Times New Roman" w:hAnsi="Times New Roman" w:cs="Times New Roman"/>
          <w:sz w:val="20"/>
          <w:szCs w:val="20"/>
        </w:rPr>
      </w:pPr>
      <w:r w:rsidRPr="00061AA5">
        <w:rPr>
          <w:rFonts w:ascii="Times New Roman" w:hAnsi="Times New Roman" w:cs="Times New Roman"/>
          <w:sz w:val="20"/>
          <w:szCs w:val="20"/>
        </w:rPr>
        <w:t xml:space="preserve"> </w:t>
      </w:r>
    </w:p>
    <w:p w14:paraId="2B397812" w14:textId="77777777" w:rsidR="00E13216" w:rsidRDefault="00AF4A76" w:rsidP="00E13216">
      <w:pPr>
        <w:spacing w:after="0"/>
        <w:rPr>
          <w:rFonts w:ascii="Times New Roman" w:hAnsi="Times New Roman" w:cs="Times New Roman"/>
          <w:sz w:val="20"/>
          <w:szCs w:val="20"/>
        </w:rPr>
      </w:pPr>
      <w:r w:rsidRPr="00061AA5">
        <w:rPr>
          <w:rFonts w:ascii="Times New Roman" w:hAnsi="Times New Roman" w:cs="Times New Roman"/>
          <w:sz w:val="20"/>
          <w:szCs w:val="20"/>
        </w:rPr>
        <w:t>…………………………………………..</w:t>
      </w:r>
    </w:p>
    <w:p w14:paraId="23DBD370" w14:textId="1F194C23" w:rsidR="00E13216" w:rsidRDefault="00AC3068" w:rsidP="00E13216">
      <w:pPr>
        <w:tabs>
          <w:tab w:val="center" w:pos="1560"/>
        </w:tabs>
        <w:spacing w:after="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ab/>
      </w:r>
      <w:proofErr w:type="spellStart"/>
      <w:r>
        <w:rPr>
          <w:rFonts w:ascii="Times New Roman" w:hAnsi="Times New Roman" w:cs="Times New Roman"/>
          <w:sz w:val="20"/>
          <w:szCs w:val="20"/>
        </w:rPr>
        <w:t>Alprojektvezető</w:t>
      </w:r>
      <w:proofErr w:type="spellEnd"/>
      <w:r w:rsidR="00077DD0">
        <w:rPr>
          <w:rFonts w:ascii="Times New Roman" w:hAnsi="Times New Roman" w:cs="Times New Roman"/>
          <w:sz w:val="20"/>
          <w:szCs w:val="20"/>
        </w:rPr>
        <w:t>/témavezető</w:t>
      </w:r>
    </w:p>
    <w:p w14:paraId="3860E948" w14:textId="78E251C2" w:rsidR="00E13216" w:rsidRDefault="00E13216" w:rsidP="00E13216">
      <w:pPr>
        <w:tabs>
          <w:tab w:val="center" w:pos="1560"/>
        </w:tabs>
        <w:rPr>
          <w:rFonts w:ascii="Times New Roman" w:hAnsi="Times New Roman" w:cs="Times New Roman"/>
          <w:sz w:val="20"/>
          <w:szCs w:val="20"/>
        </w:rPr>
      </w:pPr>
    </w:p>
    <w:p w14:paraId="0454E1E9" w14:textId="77777777" w:rsidR="00E13216" w:rsidRDefault="001B1FCD" w:rsidP="00E13216">
      <w:pPr>
        <w:spacing w:after="0"/>
        <w:rPr>
          <w:rFonts w:ascii="Times New Roman" w:hAnsi="Times New Roman" w:cs="Times New Roman"/>
          <w:sz w:val="20"/>
          <w:szCs w:val="20"/>
        </w:rPr>
      </w:pPr>
      <w:r w:rsidRPr="00061AA5">
        <w:rPr>
          <w:rFonts w:ascii="Times New Roman" w:hAnsi="Times New Roman" w:cs="Times New Roman"/>
          <w:sz w:val="20"/>
          <w:szCs w:val="20"/>
        </w:rPr>
        <w:t>…………………………………………..</w:t>
      </w:r>
    </w:p>
    <w:p w14:paraId="6F02CEE2" w14:textId="463D7083" w:rsidR="00DB389C" w:rsidRPr="003E30C6" w:rsidRDefault="00E13216" w:rsidP="00F63B9E">
      <w:pPr>
        <w:spacing w:after="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ab/>
      </w:r>
      <w:r w:rsidR="001B1FCD" w:rsidRPr="00061AA5">
        <w:rPr>
          <w:rFonts w:ascii="Times New Roman" w:hAnsi="Times New Roman" w:cs="Times New Roman"/>
          <w:sz w:val="20"/>
          <w:szCs w:val="20"/>
        </w:rPr>
        <w:t>Projekt szakmai vezetője</w:t>
      </w:r>
    </w:p>
    <w:sectPr w:rsidR="00DB389C" w:rsidRPr="003E30C6" w:rsidSect="00533B4C">
      <w:footerReference w:type="default" r:id="rId8"/>
      <w:pgSz w:w="11906" w:h="16838"/>
      <w:pgMar w:top="709" w:right="991" w:bottom="567" w:left="993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C4D8DA2" w14:textId="77777777" w:rsidR="003A0499" w:rsidRDefault="003A0499" w:rsidP="00DB389C">
      <w:pPr>
        <w:spacing w:after="0" w:line="240" w:lineRule="auto"/>
      </w:pPr>
      <w:r>
        <w:separator/>
      </w:r>
    </w:p>
  </w:endnote>
  <w:endnote w:type="continuationSeparator" w:id="0">
    <w:p w14:paraId="1064BD6B" w14:textId="77777777" w:rsidR="003A0499" w:rsidRDefault="003A0499" w:rsidP="00DB389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3579527" w14:textId="7F57B7C9" w:rsidR="003E30C6" w:rsidRDefault="003E30C6">
    <w:pPr>
      <w:pStyle w:val="llb"/>
      <w:rPr>
        <w:noProof/>
        <w:lang w:eastAsia="hu-HU"/>
      </w:rPr>
    </w:pPr>
    <w:r>
      <w:rPr>
        <w:noProof/>
        <w:lang w:eastAsia="hu-HU"/>
      </w:rPr>
      <w:drawing>
        <wp:anchor distT="0" distB="0" distL="114300" distR="114300" simplePos="0" relativeHeight="251659264" behindDoc="1" locked="0" layoutInCell="1" allowOverlap="1" wp14:anchorId="7E49E9E2" wp14:editId="252E8B0D">
          <wp:simplePos x="0" y="0"/>
          <wp:positionH relativeFrom="margin">
            <wp:posOffset>3343275</wp:posOffset>
          </wp:positionH>
          <wp:positionV relativeFrom="page">
            <wp:posOffset>8181975</wp:posOffset>
          </wp:positionV>
          <wp:extent cx="3628390" cy="2506980"/>
          <wp:effectExtent l="0" t="0" r="0" b="7620"/>
          <wp:wrapTight wrapText="bothSides">
            <wp:wrapPolygon edited="0">
              <wp:start x="0" y="0"/>
              <wp:lineTo x="0" y="21502"/>
              <wp:lineTo x="21434" y="21502"/>
              <wp:lineTo x="21434" y="0"/>
              <wp:lineTo x="0" y="0"/>
            </wp:wrapPolygon>
          </wp:wrapTight>
          <wp:docPr id="2" name="Kép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nfoblokk_kedv_final_CMYK_ ESZA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628390" cy="25069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19C37886" w14:textId="3D9E5CB7" w:rsidR="003E30C6" w:rsidRDefault="003E30C6">
    <w:pPr>
      <w:pStyle w:val="llb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F8DD44B" w14:textId="77777777" w:rsidR="003A0499" w:rsidRDefault="003A0499" w:rsidP="00DB389C">
      <w:pPr>
        <w:spacing w:after="0" w:line="240" w:lineRule="auto"/>
      </w:pPr>
      <w:r>
        <w:separator/>
      </w:r>
    </w:p>
  </w:footnote>
  <w:footnote w:type="continuationSeparator" w:id="0">
    <w:p w14:paraId="1799978C" w14:textId="77777777" w:rsidR="003A0499" w:rsidRDefault="003A0499" w:rsidP="00DB389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wNjC0MDIxMzOztLRU0lEKTi0uzszPAykwrAUA2NafBiwAAAA="/>
  </w:docVars>
  <w:rsids>
    <w:rsidRoot w:val="004E37E1"/>
    <w:rsid w:val="00001534"/>
    <w:rsid w:val="000026C1"/>
    <w:rsid w:val="0000341F"/>
    <w:rsid w:val="00011BEE"/>
    <w:rsid w:val="00012268"/>
    <w:rsid w:val="000150D1"/>
    <w:rsid w:val="0001667A"/>
    <w:rsid w:val="00017448"/>
    <w:rsid w:val="000177CA"/>
    <w:rsid w:val="00017F93"/>
    <w:rsid w:val="00020F63"/>
    <w:rsid w:val="00022086"/>
    <w:rsid w:val="00023F4F"/>
    <w:rsid w:val="00024B46"/>
    <w:rsid w:val="00025211"/>
    <w:rsid w:val="000257E0"/>
    <w:rsid w:val="000277F6"/>
    <w:rsid w:val="00030A88"/>
    <w:rsid w:val="00033264"/>
    <w:rsid w:val="0003427D"/>
    <w:rsid w:val="00034434"/>
    <w:rsid w:val="00035E5F"/>
    <w:rsid w:val="00036645"/>
    <w:rsid w:val="00037130"/>
    <w:rsid w:val="00043353"/>
    <w:rsid w:val="00043355"/>
    <w:rsid w:val="00044878"/>
    <w:rsid w:val="00044CAD"/>
    <w:rsid w:val="00045417"/>
    <w:rsid w:val="00046ABB"/>
    <w:rsid w:val="000477E6"/>
    <w:rsid w:val="000510BB"/>
    <w:rsid w:val="00051763"/>
    <w:rsid w:val="00051FAE"/>
    <w:rsid w:val="00053BCA"/>
    <w:rsid w:val="00053E9D"/>
    <w:rsid w:val="00054DF5"/>
    <w:rsid w:val="000556D7"/>
    <w:rsid w:val="00055E6B"/>
    <w:rsid w:val="0005693E"/>
    <w:rsid w:val="0005704A"/>
    <w:rsid w:val="0005755E"/>
    <w:rsid w:val="00060EF5"/>
    <w:rsid w:val="00061AA5"/>
    <w:rsid w:val="00063C0C"/>
    <w:rsid w:val="00066BD1"/>
    <w:rsid w:val="00070339"/>
    <w:rsid w:val="0007213F"/>
    <w:rsid w:val="00073941"/>
    <w:rsid w:val="00074027"/>
    <w:rsid w:val="00074D86"/>
    <w:rsid w:val="0007759E"/>
    <w:rsid w:val="00077DD0"/>
    <w:rsid w:val="0008584F"/>
    <w:rsid w:val="00086675"/>
    <w:rsid w:val="00086949"/>
    <w:rsid w:val="00086C5E"/>
    <w:rsid w:val="00091154"/>
    <w:rsid w:val="0009181B"/>
    <w:rsid w:val="00091F8A"/>
    <w:rsid w:val="00093B67"/>
    <w:rsid w:val="0009478C"/>
    <w:rsid w:val="0009572C"/>
    <w:rsid w:val="0009597C"/>
    <w:rsid w:val="00095B6E"/>
    <w:rsid w:val="00096B6D"/>
    <w:rsid w:val="000977B5"/>
    <w:rsid w:val="000A2921"/>
    <w:rsid w:val="000A374A"/>
    <w:rsid w:val="000A56DF"/>
    <w:rsid w:val="000B0B3E"/>
    <w:rsid w:val="000B1116"/>
    <w:rsid w:val="000B189B"/>
    <w:rsid w:val="000B333E"/>
    <w:rsid w:val="000B3607"/>
    <w:rsid w:val="000B47AD"/>
    <w:rsid w:val="000B5158"/>
    <w:rsid w:val="000C1DE5"/>
    <w:rsid w:val="000C1F41"/>
    <w:rsid w:val="000C6042"/>
    <w:rsid w:val="000D0F4F"/>
    <w:rsid w:val="000D47E9"/>
    <w:rsid w:val="000D4B57"/>
    <w:rsid w:val="000D4BE1"/>
    <w:rsid w:val="000D5492"/>
    <w:rsid w:val="000D657C"/>
    <w:rsid w:val="000D79F4"/>
    <w:rsid w:val="000E0251"/>
    <w:rsid w:val="000E2E63"/>
    <w:rsid w:val="000E42B7"/>
    <w:rsid w:val="000E506F"/>
    <w:rsid w:val="000E69A2"/>
    <w:rsid w:val="000F0F4A"/>
    <w:rsid w:val="000F5A69"/>
    <w:rsid w:val="000F729E"/>
    <w:rsid w:val="000F781C"/>
    <w:rsid w:val="000F7CC2"/>
    <w:rsid w:val="001007F2"/>
    <w:rsid w:val="00100D9C"/>
    <w:rsid w:val="00101137"/>
    <w:rsid w:val="00101D22"/>
    <w:rsid w:val="00101D25"/>
    <w:rsid w:val="001020BC"/>
    <w:rsid w:val="00102CFA"/>
    <w:rsid w:val="00102D00"/>
    <w:rsid w:val="001031DE"/>
    <w:rsid w:val="00104A90"/>
    <w:rsid w:val="001076AB"/>
    <w:rsid w:val="0010789F"/>
    <w:rsid w:val="0011253E"/>
    <w:rsid w:val="001129BB"/>
    <w:rsid w:val="001136C4"/>
    <w:rsid w:val="0011501A"/>
    <w:rsid w:val="001151D5"/>
    <w:rsid w:val="001161AE"/>
    <w:rsid w:val="001206E7"/>
    <w:rsid w:val="00120DEB"/>
    <w:rsid w:val="00122254"/>
    <w:rsid w:val="00122DD1"/>
    <w:rsid w:val="00123947"/>
    <w:rsid w:val="00125011"/>
    <w:rsid w:val="00130954"/>
    <w:rsid w:val="00132916"/>
    <w:rsid w:val="001329CA"/>
    <w:rsid w:val="00134521"/>
    <w:rsid w:val="00134DD5"/>
    <w:rsid w:val="00135093"/>
    <w:rsid w:val="00135097"/>
    <w:rsid w:val="00136509"/>
    <w:rsid w:val="001401C7"/>
    <w:rsid w:val="00140FBF"/>
    <w:rsid w:val="00141909"/>
    <w:rsid w:val="00143ACF"/>
    <w:rsid w:val="00145D9C"/>
    <w:rsid w:val="00147DDF"/>
    <w:rsid w:val="0015029F"/>
    <w:rsid w:val="00151432"/>
    <w:rsid w:val="00157355"/>
    <w:rsid w:val="00157917"/>
    <w:rsid w:val="00160043"/>
    <w:rsid w:val="00160E80"/>
    <w:rsid w:val="00164E97"/>
    <w:rsid w:val="00166941"/>
    <w:rsid w:val="00167950"/>
    <w:rsid w:val="00171745"/>
    <w:rsid w:val="00172CF4"/>
    <w:rsid w:val="00173B12"/>
    <w:rsid w:val="001743B8"/>
    <w:rsid w:val="00175FE5"/>
    <w:rsid w:val="00176CA5"/>
    <w:rsid w:val="00176FC8"/>
    <w:rsid w:val="00177F0B"/>
    <w:rsid w:val="0018001C"/>
    <w:rsid w:val="00180A82"/>
    <w:rsid w:val="00180AC6"/>
    <w:rsid w:val="00180B57"/>
    <w:rsid w:val="00181B09"/>
    <w:rsid w:val="00182F05"/>
    <w:rsid w:val="001840B5"/>
    <w:rsid w:val="00185CA5"/>
    <w:rsid w:val="00186B60"/>
    <w:rsid w:val="00187881"/>
    <w:rsid w:val="0019240A"/>
    <w:rsid w:val="00193553"/>
    <w:rsid w:val="00193C52"/>
    <w:rsid w:val="0019405E"/>
    <w:rsid w:val="00194BF3"/>
    <w:rsid w:val="00194F68"/>
    <w:rsid w:val="0019527B"/>
    <w:rsid w:val="00195B1F"/>
    <w:rsid w:val="0019663C"/>
    <w:rsid w:val="00197AAC"/>
    <w:rsid w:val="00197BDA"/>
    <w:rsid w:val="001A13CF"/>
    <w:rsid w:val="001A1D4B"/>
    <w:rsid w:val="001A471B"/>
    <w:rsid w:val="001A50C5"/>
    <w:rsid w:val="001A55B0"/>
    <w:rsid w:val="001B0976"/>
    <w:rsid w:val="001B13C2"/>
    <w:rsid w:val="001B1FCD"/>
    <w:rsid w:val="001B2CBE"/>
    <w:rsid w:val="001B4B53"/>
    <w:rsid w:val="001B4E62"/>
    <w:rsid w:val="001B6C5B"/>
    <w:rsid w:val="001C16E1"/>
    <w:rsid w:val="001C2355"/>
    <w:rsid w:val="001C3921"/>
    <w:rsid w:val="001C51DE"/>
    <w:rsid w:val="001C7051"/>
    <w:rsid w:val="001D2226"/>
    <w:rsid w:val="001D24D8"/>
    <w:rsid w:val="001D3DC9"/>
    <w:rsid w:val="001D454E"/>
    <w:rsid w:val="001D466F"/>
    <w:rsid w:val="001D48D9"/>
    <w:rsid w:val="001D5CAD"/>
    <w:rsid w:val="001D6193"/>
    <w:rsid w:val="001D70C7"/>
    <w:rsid w:val="001E06C2"/>
    <w:rsid w:val="001E275D"/>
    <w:rsid w:val="001E5DB4"/>
    <w:rsid w:val="001F314E"/>
    <w:rsid w:val="001F3404"/>
    <w:rsid w:val="001F5486"/>
    <w:rsid w:val="001F557E"/>
    <w:rsid w:val="001F694D"/>
    <w:rsid w:val="001F6DE7"/>
    <w:rsid w:val="001F7D56"/>
    <w:rsid w:val="002002DC"/>
    <w:rsid w:val="00200A11"/>
    <w:rsid w:val="002025AE"/>
    <w:rsid w:val="0020261A"/>
    <w:rsid w:val="002029AB"/>
    <w:rsid w:val="002031D4"/>
    <w:rsid w:val="0020331C"/>
    <w:rsid w:val="0020362C"/>
    <w:rsid w:val="00203B2E"/>
    <w:rsid w:val="00204009"/>
    <w:rsid w:val="00205024"/>
    <w:rsid w:val="002068E0"/>
    <w:rsid w:val="00206A3A"/>
    <w:rsid w:val="00210798"/>
    <w:rsid w:val="00211960"/>
    <w:rsid w:val="0021416C"/>
    <w:rsid w:val="00214CF5"/>
    <w:rsid w:val="00216FC3"/>
    <w:rsid w:val="002178A8"/>
    <w:rsid w:val="002207A3"/>
    <w:rsid w:val="00220F3D"/>
    <w:rsid w:val="002216FF"/>
    <w:rsid w:val="0022282E"/>
    <w:rsid w:val="00222EDB"/>
    <w:rsid w:val="00223928"/>
    <w:rsid w:val="00225681"/>
    <w:rsid w:val="00231F8E"/>
    <w:rsid w:val="00232945"/>
    <w:rsid w:val="00233417"/>
    <w:rsid w:val="002336D5"/>
    <w:rsid w:val="002336E5"/>
    <w:rsid w:val="002340F1"/>
    <w:rsid w:val="00234387"/>
    <w:rsid w:val="002344A3"/>
    <w:rsid w:val="00234BA9"/>
    <w:rsid w:val="002408F0"/>
    <w:rsid w:val="00243D4B"/>
    <w:rsid w:val="00243FBD"/>
    <w:rsid w:val="0024541A"/>
    <w:rsid w:val="00245CF3"/>
    <w:rsid w:val="002462EF"/>
    <w:rsid w:val="002473F5"/>
    <w:rsid w:val="002475AE"/>
    <w:rsid w:val="0025118E"/>
    <w:rsid w:val="00251CBA"/>
    <w:rsid w:val="00252729"/>
    <w:rsid w:val="00252BA2"/>
    <w:rsid w:val="0025359D"/>
    <w:rsid w:val="002615DB"/>
    <w:rsid w:val="00261B8C"/>
    <w:rsid w:val="00262644"/>
    <w:rsid w:val="00263870"/>
    <w:rsid w:val="00263EA7"/>
    <w:rsid w:val="0027053C"/>
    <w:rsid w:val="00271788"/>
    <w:rsid w:val="00272845"/>
    <w:rsid w:val="00272D44"/>
    <w:rsid w:val="00273794"/>
    <w:rsid w:val="00274E25"/>
    <w:rsid w:val="002750A2"/>
    <w:rsid w:val="002800E7"/>
    <w:rsid w:val="0028101C"/>
    <w:rsid w:val="00283632"/>
    <w:rsid w:val="00284317"/>
    <w:rsid w:val="00286530"/>
    <w:rsid w:val="002909AD"/>
    <w:rsid w:val="00292B03"/>
    <w:rsid w:val="00294058"/>
    <w:rsid w:val="00294E97"/>
    <w:rsid w:val="00295B07"/>
    <w:rsid w:val="00297270"/>
    <w:rsid w:val="00297314"/>
    <w:rsid w:val="00297F09"/>
    <w:rsid w:val="002A2E52"/>
    <w:rsid w:val="002A3A97"/>
    <w:rsid w:val="002A65E0"/>
    <w:rsid w:val="002B0506"/>
    <w:rsid w:val="002B1009"/>
    <w:rsid w:val="002B2ADF"/>
    <w:rsid w:val="002B2C3F"/>
    <w:rsid w:val="002B365D"/>
    <w:rsid w:val="002B577B"/>
    <w:rsid w:val="002B689E"/>
    <w:rsid w:val="002B7477"/>
    <w:rsid w:val="002B761F"/>
    <w:rsid w:val="002C1674"/>
    <w:rsid w:val="002C1EC4"/>
    <w:rsid w:val="002C22F1"/>
    <w:rsid w:val="002C2755"/>
    <w:rsid w:val="002C69B5"/>
    <w:rsid w:val="002C6B1E"/>
    <w:rsid w:val="002D2D69"/>
    <w:rsid w:val="002D50E3"/>
    <w:rsid w:val="002D5377"/>
    <w:rsid w:val="002D7665"/>
    <w:rsid w:val="002E08BF"/>
    <w:rsid w:val="002E0B58"/>
    <w:rsid w:val="002E0FE4"/>
    <w:rsid w:val="002E2057"/>
    <w:rsid w:val="002E224B"/>
    <w:rsid w:val="002E2479"/>
    <w:rsid w:val="002E2678"/>
    <w:rsid w:val="002E513F"/>
    <w:rsid w:val="002E6A2C"/>
    <w:rsid w:val="002E75A0"/>
    <w:rsid w:val="002E7B1C"/>
    <w:rsid w:val="002F0FDC"/>
    <w:rsid w:val="002F27F1"/>
    <w:rsid w:val="002F2F09"/>
    <w:rsid w:val="002F31C8"/>
    <w:rsid w:val="002F3C20"/>
    <w:rsid w:val="002F6BAF"/>
    <w:rsid w:val="00300B8B"/>
    <w:rsid w:val="00301661"/>
    <w:rsid w:val="00301A13"/>
    <w:rsid w:val="003020EE"/>
    <w:rsid w:val="00302D90"/>
    <w:rsid w:val="00304B67"/>
    <w:rsid w:val="00305D6C"/>
    <w:rsid w:val="00306BF3"/>
    <w:rsid w:val="00307238"/>
    <w:rsid w:val="00307879"/>
    <w:rsid w:val="003107F2"/>
    <w:rsid w:val="003120F5"/>
    <w:rsid w:val="00313457"/>
    <w:rsid w:val="003179DB"/>
    <w:rsid w:val="003206CE"/>
    <w:rsid w:val="00320E4E"/>
    <w:rsid w:val="0032203D"/>
    <w:rsid w:val="00324C6D"/>
    <w:rsid w:val="003251FE"/>
    <w:rsid w:val="003256EA"/>
    <w:rsid w:val="003309BB"/>
    <w:rsid w:val="0033332E"/>
    <w:rsid w:val="00334A92"/>
    <w:rsid w:val="00334B2F"/>
    <w:rsid w:val="00336BC8"/>
    <w:rsid w:val="00336E55"/>
    <w:rsid w:val="00337C54"/>
    <w:rsid w:val="00341B66"/>
    <w:rsid w:val="0034400E"/>
    <w:rsid w:val="00344314"/>
    <w:rsid w:val="0034565C"/>
    <w:rsid w:val="00345790"/>
    <w:rsid w:val="00346A57"/>
    <w:rsid w:val="003503AB"/>
    <w:rsid w:val="003506A7"/>
    <w:rsid w:val="003549EE"/>
    <w:rsid w:val="00354C0C"/>
    <w:rsid w:val="00354C8E"/>
    <w:rsid w:val="00361F7A"/>
    <w:rsid w:val="0036404F"/>
    <w:rsid w:val="003650A2"/>
    <w:rsid w:val="00365726"/>
    <w:rsid w:val="00365ADA"/>
    <w:rsid w:val="00365F9C"/>
    <w:rsid w:val="00367DF7"/>
    <w:rsid w:val="003707C7"/>
    <w:rsid w:val="00370BEE"/>
    <w:rsid w:val="00371229"/>
    <w:rsid w:val="00371304"/>
    <w:rsid w:val="003718AB"/>
    <w:rsid w:val="003771F1"/>
    <w:rsid w:val="003773F2"/>
    <w:rsid w:val="00377860"/>
    <w:rsid w:val="00382141"/>
    <w:rsid w:val="00383D1A"/>
    <w:rsid w:val="00384A40"/>
    <w:rsid w:val="00384D30"/>
    <w:rsid w:val="0038673B"/>
    <w:rsid w:val="00390888"/>
    <w:rsid w:val="00392258"/>
    <w:rsid w:val="003925A9"/>
    <w:rsid w:val="00392C36"/>
    <w:rsid w:val="00394121"/>
    <w:rsid w:val="0039492B"/>
    <w:rsid w:val="00394E84"/>
    <w:rsid w:val="003963A6"/>
    <w:rsid w:val="003A0068"/>
    <w:rsid w:val="003A0499"/>
    <w:rsid w:val="003A1F11"/>
    <w:rsid w:val="003A4953"/>
    <w:rsid w:val="003A4A79"/>
    <w:rsid w:val="003A4DA9"/>
    <w:rsid w:val="003A526F"/>
    <w:rsid w:val="003A59D2"/>
    <w:rsid w:val="003A60FB"/>
    <w:rsid w:val="003A64E3"/>
    <w:rsid w:val="003A6A13"/>
    <w:rsid w:val="003A79FB"/>
    <w:rsid w:val="003B0C5A"/>
    <w:rsid w:val="003B1418"/>
    <w:rsid w:val="003B473E"/>
    <w:rsid w:val="003B51F5"/>
    <w:rsid w:val="003B62F1"/>
    <w:rsid w:val="003B68A0"/>
    <w:rsid w:val="003B69A0"/>
    <w:rsid w:val="003B7483"/>
    <w:rsid w:val="003C41A2"/>
    <w:rsid w:val="003C4DE8"/>
    <w:rsid w:val="003C5213"/>
    <w:rsid w:val="003C548E"/>
    <w:rsid w:val="003C60AC"/>
    <w:rsid w:val="003C6401"/>
    <w:rsid w:val="003C74A9"/>
    <w:rsid w:val="003D182D"/>
    <w:rsid w:val="003D19F5"/>
    <w:rsid w:val="003D1CAD"/>
    <w:rsid w:val="003D3094"/>
    <w:rsid w:val="003D4014"/>
    <w:rsid w:val="003D45AA"/>
    <w:rsid w:val="003D7F7C"/>
    <w:rsid w:val="003E038A"/>
    <w:rsid w:val="003E2547"/>
    <w:rsid w:val="003E30C6"/>
    <w:rsid w:val="003E39A5"/>
    <w:rsid w:val="003E4D57"/>
    <w:rsid w:val="003E4DF4"/>
    <w:rsid w:val="003E5F0F"/>
    <w:rsid w:val="003E7C3C"/>
    <w:rsid w:val="003F4593"/>
    <w:rsid w:val="003F46C1"/>
    <w:rsid w:val="003F5EA4"/>
    <w:rsid w:val="00400D4F"/>
    <w:rsid w:val="00400DA3"/>
    <w:rsid w:val="00400EB7"/>
    <w:rsid w:val="00401945"/>
    <w:rsid w:val="00401C80"/>
    <w:rsid w:val="00405BA0"/>
    <w:rsid w:val="004060CD"/>
    <w:rsid w:val="0040642A"/>
    <w:rsid w:val="004074D5"/>
    <w:rsid w:val="00411FCB"/>
    <w:rsid w:val="00412BDC"/>
    <w:rsid w:val="00412C6D"/>
    <w:rsid w:val="00413A93"/>
    <w:rsid w:val="00414F4F"/>
    <w:rsid w:val="004151D9"/>
    <w:rsid w:val="00415FB8"/>
    <w:rsid w:val="004161D6"/>
    <w:rsid w:val="00416BE0"/>
    <w:rsid w:val="004201BC"/>
    <w:rsid w:val="004229B6"/>
    <w:rsid w:val="00422F99"/>
    <w:rsid w:val="0042379B"/>
    <w:rsid w:val="004264AA"/>
    <w:rsid w:val="0042712F"/>
    <w:rsid w:val="00427AA8"/>
    <w:rsid w:val="00430989"/>
    <w:rsid w:val="00430AB6"/>
    <w:rsid w:val="00432531"/>
    <w:rsid w:val="00432783"/>
    <w:rsid w:val="00432B73"/>
    <w:rsid w:val="004400A2"/>
    <w:rsid w:val="0044039B"/>
    <w:rsid w:val="00440A77"/>
    <w:rsid w:val="004439C9"/>
    <w:rsid w:val="00444EE8"/>
    <w:rsid w:val="00445C62"/>
    <w:rsid w:val="00446174"/>
    <w:rsid w:val="00451363"/>
    <w:rsid w:val="00453185"/>
    <w:rsid w:val="004537FE"/>
    <w:rsid w:val="00454723"/>
    <w:rsid w:val="0045472F"/>
    <w:rsid w:val="004564AD"/>
    <w:rsid w:val="00457A89"/>
    <w:rsid w:val="00460683"/>
    <w:rsid w:val="00460A23"/>
    <w:rsid w:val="004611FC"/>
    <w:rsid w:val="004612F7"/>
    <w:rsid w:val="00466350"/>
    <w:rsid w:val="004715E7"/>
    <w:rsid w:val="00472984"/>
    <w:rsid w:val="00473443"/>
    <w:rsid w:val="00473A36"/>
    <w:rsid w:val="00474766"/>
    <w:rsid w:val="00474C67"/>
    <w:rsid w:val="00474D08"/>
    <w:rsid w:val="00476534"/>
    <w:rsid w:val="00476AC8"/>
    <w:rsid w:val="004775AE"/>
    <w:rsid w:val="00477FFE"/>
    <w:rsid w:val="00481034"/>
    <w:rsid w:val="00481CED"/>
    <w:rsid w:val="004824D3"/>
    <w:rsid w:val="004830BC"/>
    <w:rsid w:val="00483551"/>
    <w:rsid w:val="004841F3"/>
    <w:rsid w:val="00484B33"/>
    <w:rsid w:val="00485C31"/>
    <w:rsid w:val="00485CCA"/>
    <w:rsid w:val="00486057"/>
    <w:rsid w:val="00486A1B"/>
    <w:rsid w:val="00486E52"/>
    <w:rsid w:val="004909FE"/>
    <w:rsid w:val="00494238"/>
    <w:rsid w:val="00494807"/>
    <w:rsid w:val="0049699E"/>
    <w:rsid w:val="004A1657"/>
    <w:rsid w:val="004A1A8E"/>
    <w:rsid w:val="004A3FE7"/>
    <w:rsid w:val="004A5027"/>
    <w:rsid w:val="004A5ADD"/>
    <w:rsid w:val="004A66C3"/>
    <w:rsid w:val="004A68D7"/>
    <w:rsid w:val="004A7180"/>
    <w:rsid w:val="004A7C0D"/>
    <w:rsid w:val="004B1088"/>
    <w:rsid w:val="004B1525"/>
    <w:rsid w:val="004B26A7"/>
    <w:rsid w:val="004B2C05"/>
    <w:rsid w:val="004B7BFA"/>
    <w:rsid w:val="004C0C6D"/>
    <w:rsid w:val="004C0CA2"/>
    <w:rsid w:val="004C174C"/>
    <w:rsid w:val="004C2282"/>
    <w:rsid w:val="004C480C"/>
    <w:rsid w:val="004C4A06"/>
    <w:rsid w:val="004C746A"/>
    <w:rsid w:val="004D0031"/>
    <w:rsid w:val="004D3563"/>
    <w:rsid w:val="004D46B9"/>
    <w:rsid w:val="004D5D9F"/>
    <w:rsid w:val="004D7968"/>
    <w:rsid w:val="004D7AF2"/>
    <w:rsid w:val="004D7C33"/>
    <w:rsid w:val="004E37E1"/>
    <w:rsid w:val="004F1AE2"/>
    <w:rsid w:val="004F4811"/>
    <w:rsid w:val="004F4CE2"/>
    <w:rsid w:val="004F4E24"/>
    <w:rsid w:val="004F5E2B"/>
    <w:rsid w:val="004F708C"/>
    <w:rsid w:val="005017B8"/>
    <w:rsid w:val="00503483"/>
    <w:rsid w:val="005065CC"/>
    <w:rsid w:val="00507032"/>
    <w:rsid w:val="005116F2"/>
    <w:rsid w:val="0051258A"/>
    <w:rsid w:val="00512BCC"/>
    <w:rsid w:val="00513257"/>
    <w:rsid w:val="00513F0A"/>
    <w:rsid w:val="00513F30"/>
    <w:rsid w:val="005153CF"/>
    <w:rsid w:val="00515C72"/>
    <w:rsid w:val="00515CD5"/>
    <w:rsid w:val="00522539"/>
    <w:rsid w:val="005228C2"/>
    <w:rsid w:val="00522ABC"/>
    <w:rsid w:val="005233ED"/>
    <w:rsid w:val="00525A2B"/>
    <w:rsid w:val="005266A1"/>
    <w:rsid w:val="0053117C"/>
    <w:rsid w:val="0053208D"/>
    <w:rsid w:val="00532F16"/>
    <w:rsid w:val="00533A54"/>
    <w:rsid w:val="00533B4C"/>
    <w:rsid w:val="0053508D"/>
    <w:rsid w:val="005368BE"/>
    <w:rsid w:val="0054033A"/>
    <w:rsid w:val="005408A1"/>
    <w:rsid w:val="0054107C"/>
    <w:rsid w:val="00541ADA"/>
    <w:rsid w:val="00544F97"/>
    <w:rsid w:val="00545C82"/>
    <w:rsid w:val="0054693E"/>
    <w:rsid w:val="005475F1"/>
    <w:rsid w:val="00547C1D"/>
    <w:rsid w:val="00551185"/>
    <w:rsid w:val="0055153F"/>
    <w:rsid w:val="00553436"/>
    <w:rsid w:val="005537EA"/>
    <w:rsid w:val="00553C6E"/>
    <w:rsid w:val="00553F6B"/>
    <w:rsid w:val="00556AE0"/>
    <w:rsid w:val="005616D0"/>
    <w:rsid w:val="00562439"/>
    <w:rsid w:val="005632BC"/>
    <w:rsid w:val="0056439F"/>
    <w:rsid w:val="00566ABF"/>
    <w:rsid w:val="005729B1"/>
    <w:rsid w:val="00580310"/>
    <w:rsid w:val="00583331"/>
    <w:rsid w:val="005834CB"/>
    <w:rsid w:val="00585811"/>
    <w:rsid w:val="00586183"/>
    <w:rsid w:val="0058644A"/>
    <w:rsid w:val="00587A39"/>
    <w:rsid w:val="0059112C"/>
    <w:rsid w:val="00591C97"/>
    <w:rsid w:val="00594C2D"/>
    <w:rsid w:val="00596B61"/>
    <w:rsid w:val="005972D1"/>
    <w:rsid w:val="00597F4E"/>
    <w:rsid w:val="005A2DA2"/>
    <w:rsid w:val="005A5B21"/>
    <w:rsid w:val="005A7522"/>
    <w:rsid w:val="005B004B"/>
    <w:rsid w:val="005B0A48"/>
    <w:rsid w:val="005B1099"/>
    <w:rsid w:val="005B318E"/>
    <w:rsid w:val="005B34F6"/>
    <w:rsid w:val="005B36A4"/>
    <w:rsid w:val="005B4824"/>
    <w:rsid w:val="005B5145"/>
    <w:rsid w:val="005B5989"/>
    <w:rsid w:val="005B5BB9"/>
    <w:rsid w:val="005B68D3"/>
    <w:rsid w:val="005B6B1E"/>
    <w:rsid w:val="005B6F97"/>
    <w:rsid w:val="005C1901"/>
    <w:rsid w:val="005C72C1"/>
    <w:rsid w:val="005D3415"/>
    <w:rsid w:val="005D406F"/>
    <w:rsid w:val="005D44CA"/>
    <w:rsid w:val="005D71DD"/>
    <w:rsid w:val="005E0776"/>
    <w:rsid w:val="005E0CC4"/>
    <w:rsid w:val="005E282A"/>
    <w:rsid w:val="005E3538"/>
    <w:rsid w:val="005E5F0E"/>
    <w:rsid w:val="005E6009"/>
    <w:rsid w:val="005E6DDB"/>
    <w:rsid w:val="005F040D"/>
    <w:rsid w:val="005F0E7C"/>
    <w:rsid w:val="005F28A3"/>
    <w:rsid w:val="005F2F66"/>
    <w:rsid w:val="005F31F6"/>
    <w:rsid w:val="005F5C36"/>
    <w:rsid w:val="005F6E0B"/>
    <w:rsid w:val="005F7376"/>
    <w:rsid w:val="00600803"/>
    <w:rsid w:val="00600A03"/>
    <w:rsid w:val="00601E46"/>
    <w:rsid w:val="006027A4"/>
    <w:rsid w:val="0060312C"/>
    <w:rsid w:val="0060372B"/>
    <w:rsid w:val="00603BCC"/>
    <w:rsid w:val="00604218"/>
    <w:rsid w:val="00604F62"/>
    <w:rsid w:val="00605146"/>
    <w:rsid w:val="00605312"/>
    <w:rsid w:val="0061046F"/>
    <w:rsid w:val="00611824"/>
    <w:rsid w:val="006126AB"/>
    <w:rsid w:val="006140D6"/>
    <w:rsid w:val="006147CF"/>
    <w:rsid w:val="00614F1B"/>
    <w:rsid w:val="00615759"/>
    <w:rsid w:val="00620353"/>
    <w:rsid w:val="006214F5"/>
    <w:rsid w:val="00622566"/>
    <w:rsid w:val="00622643"/>
    <w:rsid w:val="00626565"/>
    <w:rsid w:val="0062680A"/>
    <w:rsid w:val="00627920"/>
    <w:rsid w:val="0063141F"/>
    <w:rsid w:val="00632C1C"/>
    <w:rsid w:val="006353C1"/>
    <w:rsid w:val="006362B7"/>
    <w:rsid w:val="0063715B"/>
    <w:rsid w:val="00637493"/>
    <w:rsid w:val="00643285"/>
    <w:rsid w:val="006435D2"/>
    <w:rsid w:val="0064382E"/>
    <w:rsid w:val="0064468F"/>
    <w:rsid w:val="00644BD8"/>
    <w:rsid w:val="00651C03"/>
    <w:rsid w:val="00651EF3"/>
    <w:rsid w:val="00652711"/>
    <w:rsid w:val="00652C20"/>
    <w:rsid w:val="00655D45"/>
    <w:rsid w:val="00657364"/>
    <w:rsid w:val="00657914"/>
    <w:rsid w:val="00657B12"/>
    <w:rsid w:val="00660676"/>
    <w:rsid w:val="0066205F"/>
    <w:rsid w:val="00663260"/>
    <w:rsid w:val="006656CA"/>
    <w:rsid w:val="00672036"/>
    <w:rsid w:val="00672132"/>
    <w:rsid w:val="006724F1"/>
    <w:rsid w:val="00673035"/>
    <w:rsid w:val="00673CBC"/>
    <w:rsid w:val="0067447D"/>
    <w:rsid w:val="00674FDA"/>
    <w:rsid w:val="00675433"/>
    <w:rsid w:val="00677B5C"/>
    <w:rsid w:val="00680257"/>
    <w:rsid w:val="00680360"/>
    <w:rsid w:val="006828EE"/>
    <w:rsid w:val="00684EEA"/>
    <w:rsid w:val="006866A6"/>
    <w:rsid w:val="00687100"/>
    <w:rsid w:val="00687787"/>
    <w:rsid w:val="00687854"/>
    <w:rsid w:val="006902C5"/>
    <w:rsid w:val="0069302E"/>
    <w:rsid w:val="0069418B"/>
    <w:rsid w:val="00694327"/>
    <w:rsid w:val="00694652"/>
    <w:rsid w:val="006953C3"/>
    <w:rsid w:val="0069770D"/>
    <w:rsid w:val="00697F8D"/>
    <w:rsid w:val="006A18E3"/>
    <w:rsid w:val="006A29CF"/>
    <w:rsid w:val="006A2E93"/>
    <w:rsid w:val="006A4B27"/>
    <w:rsid w:val="006A5261"/>
    <w:rsid w:val="006A5C78"/>
    <w:rsid w:val="006A766B"/>
    <w:rsid w:val="006B03C9"/>
    <w:rsid w:val="006B1270"/>
    <w:rsid w:val="006B19E1"/>
    <w:rsid w:val="006B2E89"/>
    <w:rsid w:val="006B33CB"/>
    <w:rsid w:val="006B4B02"/>
    <w:rsid w:val="006B60AF"/>
    <w:rsid w:val="006B6E06"/>
    <w:rsid w:val="006C17A0"/>
    <w:rsid w:val="006C5818"/>
    <w:rsid w:val="006C62AA"/>
    <w:rsid w:val="006D04E9"/>
    <w:rsid w:val="006D0BBD"/>
    <w:rsid w:val="006D1798"/>
    <w:rsid w:val="006D1BAC"/>
    <w:rsid w:val="006D20D4"/>
    <w:rsid w:val="006D3A80"/>
    <w:rsid w:val="006D46CA"/>
    <w:rsid w:val="006D4DDD"/>
    <w:rsid w:val="006E0DB3"/>
    <w:rsid w:val="006E10AE"/>
    <w:rsid w:val="006E18B7"/>
    <w:rsid w:val="006E2142"/>
    <w:rsid w:val="006E2CB8"/>
    <w:rsid w:val="006E7640"/>
    <w:rsid w:val="006E7E40"/>
    <w:rsid w:val="006F00B4"/>
    <w:rsid w:val="006F189D"/>
    <w:rsid w:val="006F3691"/>
    <w:rsid w:val="006F3962"/>
    <w:rsid w:val="006F449A"/>
    <w:rsid w:val="006F4FCF"/>
    <w:rsid w:val="007011AB"/>
    <w:rsid w:val="007031F9"/>
    <w:rsid w:val="00712BC3"/>
    <w:rsid w:val="00713AB4"/>
    <w:rsid w:val="00714AB3"/>
    <w:rsid w:val="00717C14"/>
    <w:rsid w:val="007203A8"/>
    <w:rsid w:val="0072257E"/>
    <w:rsid w:val="00722765"/>
    <w:rsid w:val="00730A22"/>
    <w:rsid w:val="007336B2"/>
    <w:rsid w:val="007341FD"/>
    <w:rsid w:val="00734378"/>
    <w:rsid w:val="00735264"/>
    <w:rsid w:val="007352AE"/>
    <w:rsid w:val="00735334"/>
    <w:rsid w:val="00735572"/>
    <w:rsid w:val="00737388"/>
    <w:rsid w:val="0074062D"/>
    <w:rsid w:val="007407FC"/>
    <w:rsid w:val="00741284"/>
    <w:rsid w:val="00741445"/>
    <w:rsid w:val="007423D3"/>
    <w:rsid w:val="007424DC"/>
    <w:rsid w:val="007429DD"/>
    <w:rsid w:val="007447AC"/>
    <w:rsid w:val="00746DC8"/>
    <w:rsid w:val="00751062"/>
    <w:rsid w:val="007560B9"/>
    <w:rsid w:val="00760D52"/>
    <w:rsid w:val="00761931"/>
    <w:rsid w:val="00762118"/>
    <w:rsid w:val="0076415B"/>
    <w:rsid w:val="00765B71"/>
    <w:rsid w:val="00765E91"/>
    <w:rsid w:val="007704DE"/>
    <w:rsid w:val="00770543"/>
    <w:rsid w:val="007708C3"/>
    <w:rsid w:val="00772194"/>
    <w:rsid w:val="007772D6"/>
    <w:rsid w:val="00777913"/>
    <w:rsid w:val="00780566"/>
    <w:rsid w:val="00781BA0"/>
    <w:rsid w:val="007828B8"/>
    <w:rsid w:val="007830D8"/>
    <w:rsid w:val="007841F3"/>
    <w:rsid w:val="00791CE3"/>
    <w:rsid w:val="007923B8"/>
    <w:rsid w:val="00792993"/>
    <w:rsid w:val="00794ACD"/>
    <w:rsid w:val="00794C0D"/>
    <w:rsid w:val="007976CE"/>
    <w:rsid w:val="007976EF"/>
    <w:rsid w:val="007A0745"/>
    <w:rsid w:val="007A07D8"/>
    <w:rsid w:val="007A0988"/>
    <w:rsid w:val="007A0D74"/>
    <w:rsid w:val="007A191D"/>
    <w:rsid w:val="007A286D"/>
    <w:rsid w:val="007A2E3A"/>
    <w:rsid w:val="007A3E69"/>
    <w:rsid w:val="007A5486"/>
    <w:rsid w:val="007A58F3"/>
    <w:rsid w:val="007A6341"/>
    <w:rsid w:val="007B0631"/>
    <w:rsid w:val="007B440A"/>
    <w:rsid w:val="007B4639"/>
    <w:rsid w:val="007B793C"/>
    <w:rsid w:val="007C0241"/>
    <w:rsid w:val="007C2475"/>
    <w:rsid w:val="007C2DDC"/>
    <w:rsid w:val="007C6FC6"/>
    <w:rsid w:val="007D39A2"/>
    <w:rsid w:val="007D3A28"/>
    <w:rsid w:val="007D3CEA"/>
    <w:rsid w:val="007D422C"/>
    <w:rsid w:val="007D540F"/>
    <w:rsid w:val="007D5BB8"/>
    <w:rsid w:val="007D5FF8"/>
    <w:rsid w:val="007D73A2"/>
    <w:rsid w:val="007D7953"/>
    <w:rsid w:val="007E0072"/>
    <w:rsid w:val="007E0155"/>
    <w:rsid w:val="007E0FFD"/>
    <w:rsid w:val="007E6A3F"/>
    <w:rsid w:val="007E70BE"/>
    <w:rsid w:val="007E75AB"/>
    <w:rsid w:val="007E783D"/>
    <w:rsid w:val="007E78EE"/>
    <w:rsid w:val="007F05A2"/>
    <w:rsid w:val="007F24C0"/>
    <w:rsid w:val="007F2518"/>
    <w:rsid w:val="007F2B42"/>
    <w:rsid w:val="007F43F9"/>
    <w:rsid w:val="007F4698"/>
    <w:rsid w:val="007F48B9"/>
    <w:rsid w:val="007F55A0"/>
    <w:rsid w:val="00801D25"/>
    <w:rsid w:val="00801FC9"/>
    <w:rsid w:val="00804704"/>
    <w:rsid w:val="008052EC"/>
    <w:rsid w:val="008069DB"/>
    <w:rsid w:val="0081005F"/>
    <w:rsid w:val="0081006D"/>
    <w:rsid w:val="0081359A"/>
    <w:rsid w:val="00813E98"/>
    <w:rsid w:val="008145DF"/>
    <w:rsid w:val="00815934"/>
    <w:rsid w:val="008169C3"/>
    <w:rsid w:val="00816FC0"/>
    <w:rsid w:val="00817DDB"/>
    <w:rsid w:val="008202C1"/>
    <w:rsid w:val="008207A2"/>
    <w:rsid w:val="008211A0"/>
    <w:rsid w:val="00822A59"/>
    <w:rsid w:val="00824231"/>
    <w:rsid w:val="00824715"/>
    <w:rsid w:val="00832DBF"/>
    <w:rsid w:val="0083563F"/>
    <w:rsid w:val="00835DF2"/>
    <w:rsid w:val="00835FC6"/>
    <w:rsid w:val="00836B51"/>
    <w:rsid w:val="008373EA"/>
    <w:rsid w:val="008407EF"/>
    <w:rsid w:val="00841A11"/>
    <w:rsid w:val="00841E4A"/>
    <w:rsid w:val="00843EEC"/>
    <w:rsid w:val="00846C65"/>
    <w:rsid w:val="0084712E"/>
    <w:rsid w:val="0084789F"/>
    <w:rsid w:val="00847CE9"/>
    <w:rsid w:val="008509DF"/>
    <w:rsid w:val="00851B08"/>
    <w:rsid w:val="00852A44"/>
    <w:rsid w:val="00853BB9"/>
    <w:rsid w:val="008543A1"/>
    <w:rsid w:val="00854610"/>
    <w:rsid w:val="0085686A"/>
    <w:rsid w:val="00856CA7"/>
    <w:rsid w:val="008570E1"/>
    <w:rsid w:val="00861A97"/>
    <w:rsid w:val="008644C8"/>
    <w:rsid w:val="0086579F"/>
    <w:rsid w:val="008669AC"/>
    <w:rsid w:val="00866D31"/>
    <w:rsid w:val="00871921"/>
    <w:rsid w:val="00874B19"/>
    <w:rsid w:val="00875F71"/>
    <w:rsid w:val="0087640C"/>
    <w:rsid w:val="008773E1"/>
    <w:rsid w:val="008775B3"/>
    <w:rsid w:val="00877CF2"/>
    <w:rsid w:val="00880EC6"/>
    <w:rsid w:val="008815F3"/>
    <w:rsid w:val="00881B1B"/>
    <w:rsid w:val="0088335B"/>
    <w:rsid w:val="00883FC9"/>
    <w:rsid w:val="00885001"/>
    <w:rsid w:val="008852E5"/>
    <w:rsid w:val="00891043"/>
    <w:rsid w:val="00891E58"/>
    <w:rsid w:val="0089254A"/>
    <w:rsid w:val="00892BAF"/>
    <w:rsid w:val="008949DB"/>
    <w:rsid w:val="0089686C"/>
    <w:rsid w:val="008971CF"/>
    <w:rsid w:val="008A0E07"/>
    <w:rsid w:val="008A1FE6"/>
    <w:rsid w:val="008A2719"/>
    <w:rsid w:val="008A2A74"/>
    <w:rsid w:val="008A2CE7"/>
    <w:rsid w:val="008A3CED"/>
    <w:rsid w:val="008A4C48"/>
    <w:rsid w:val="008A617D"/>
    <w:rsid w:val="008A6C0B"/>
    <w:rsid w:val="008A789E"/>
    <w:rsid w:val="008A7B07"/>
    <w:rsid w:val="008B03A0"/>
    <w:rsid w:val="008B0D46"/>
    <w:rsid w:val="008B0F2C"/>
    <w:rsid w:val="008B2871"/>
    <w:rsid w:val="008B44FA"/>
    <w:rsid w:val="008B517F"/>
    <w:rsid w:val="008C2A27"/>
    <w:rsid w:val="008C2C76"/>
    <w:rsid w:val="008C351B"/>
    <w:rsid w:val="008C7A22"/>
    <w:rsid w:val="008D0019"/>
    <w:rsid w:val="008D285A"/>
    <w:rsid w:val="008D5D7E"/>
    <w:rsid w:val="008E064F"/>
    <w:rsid w:val="008E12BA"/>
    <w:rsid w:val="008E134E"/>
    <w:rsid w:val="008E49B7"/>
    <w:rsid w:val="008E6AEB"/>
    <w:rsid w:val="008F1283"/>
    <w:rsid w:val="008F2804"/>
    <w:rsid w:val="008F29A1"/>
    <w:rsid w:val="008F2F74"/>
    <w:rsid w:val="008F4127"/>
    <w:rsid w:val="008F5FFD"/>
    <w:rsid w:val="008F7080"/>
    <w:rsid w:val="009005F3"/>
    <w:rsid w:val="009012F6"/>
    <w:rsid w:val="009015CA"/>
    <w:rsid w:val="00902376"/>
    <w:rsid w:val="00903C55"/>
    <w:rsid w:val="00911646"/>
    <w:rsid w:val="009125BA"/>
    <w:rsid w:val="00912A61"/>
    <w:rsid w:val="00912D51"/>
    <w:rsid w:val="00916DA8"/>
    <w:rsid w:val="00916EC3"/>
    <w:rsid w:val="009176CF"/>
    <w:rsid w:val="0092167B"/>
    <w:rsid w:val="00921B46"/>
    <w:rsid w:val="00922E67"/>
    <w:rsid w:val="009247B2"/>
    <w:rsid w:val="0092481C"/>
    <w:rsid w:val="00924BD8"/>
    <w:rsid w:val="00925D04"/>
    <w:rsid w:val="00931768"/>
    <w:rsid w:val="00932438"/>
    <w:rsid w:val="00932BBE"/>
    <w:rsid w:val="00932D67"/>
    <w:rsid w:val="009330B8"/>
    <w:rsid w:val="009349E8"/>
    <w:rsid w:val="00934B28"/>
    <w:rsid w:val="00936E83"/>
    <w:rsid w:val="0093727A"/>
    <w:rsid w:val="009373E7"/>
    <w:rsid w:val="00937BC1"/>
    <w:rsid w:val="00937DEF"/>
    <w:rsid w:val="00941BD8"/>
    <w:rsid w:val="00942740"/>
    <w:rsid w:val="00943999"/>
    <w:rsid w:val="0094556A"/>
    <w:rsid w:val="00950C0C"/>
    <w:rsid w:val="00951085"/>
    <w:rsid w:val="009513F6"/>
    <w:rsid w:val="009515E0"/>
    <w:rsid w:val="00951C08"/>
    <w:rsid w:val="00951FE4"/>
    <w:rsid w:val="009524B9"/>
    <w:rsid w:val="009537AF"/>
    <w:rsid w:val="00953AFA"/>
    <w:rsid w:val="0095654A"/>
    <w:rsid w:val="00956F71"/>
    <w:rsid w:val="00957990"/>
    <w:rsid w:val="00957E4F"/>
    <w:rsid w:val="00960FC9"/>
    <w:rsid w:val="0096215C"/>
    <w:rsid w:val="00962903"/>
    <w:rsid w:val="00965074"/>
    <w:rsid w:val="009669AB"/>
    <w:rsid w:val="009704FB"/>
    <w:rsid w:val="00971432"/>
    <w:rsid w:val="0097244B"/>
    <w:rsid w:val="009737FE"/>
    <w:rsid w:val="0097393C"/>
    <w:rsid w:val="00974385"/>
    <w:rsid w:val="00974ADB"/>
    <w:rsid w:val="00974C55"/>
    <w:rsid w:val="00975503"/>
    <w:rsid w:val="00975D56"/>
    <w:rsid w:val="0097672E"/>
    <w:rsid w:val="009805CB"/>
    <w:rsid w:val="0098437F"/>
    <w:rsid w:val="00985581"/>
    <w:rsid w:val="009915B3"/>
    <w:rsid w:val="00991824"/>
    <w:rsid w:val="00991A9B"/>
    <w:rsid w:val="00993304"/>
    <w:rsid w:val="0099333A"/>
    <w:rsid w:val="00995949"/>
    <w:rsid w:val="00996F58"/>
    <w:rsid w:val="009976B5"/>
    <w:rsid w:val="009A0585"/>
    <w:rsid w:val="009A17F7"/>
    <w:rsid w:val="009A3091"/>
    <w:rsid w:val="009A3D17"/>
    <w:rsid w:val="009A4127"/>
    <w:rsid w:val="009A4861"/>
    <w:rsid w:val="009A4F91"/>
    <w:rsid w:val="009A7D5B"/>
    <w:rsid w:val="009B037B"/>
    <w:rsid w:val="009B0CC9"/>
    <w:rsid w:val="009B2F51"/>
    <w:rsid w:val="009B3704"/>
    <w:rsid w:val="009B3DC3"/>
    <w:rsid w:val="009B5531"/>
    <w:rsid w:val="009B5624"/>
    <w:rsid w:val="009B6F54"/>
    <w:rsid w:val="009B6FE3"/>
    <w:rsid w:val="009B7AA5"/>
    <w:rsid w:val="009B7BD2"/>
    <w:rsid w:val="009C2EBF"/>
    <w:rsid w:val="009C33C5"/>
    <w:rsid w:val="009C54AA"/>
    <w:rsid w:val="009C6016"/>
    <w:rsid w:val="009C669C"/>
    <w:rsid w:val="009C6A82"/>
    <w:rsid w:val="009D02DF"/>
    <w:rsid w:val="009D06D0"/>
    <w:rsid w:val="009D45D2"/>
    <w:rsid w:val="009D6AAB"/>
    <w:rsid w:val="009E26C3"/>
    <w:rsid w:val="009E3C0F"/>
    <w:rsid w:val="009E3D67"/>
    <w:rsid w:val="009E3E43"/>
    <w:rsid w:val="009E41D4"/>
    <w:rsid w:val="009E54A0"/>
    <w:rsid w:val="009E7C9E"/>
    <w:rsid w:val="009F1F1A"/>
    <w:rsid w:val="009F2784"/>
    <w:rsid w:val="009F2C4E"/>
    <w:rsid w:val="00A00F6A"/>
    <w:rsid w:val="00A01041"/>
    <w:rsid w:val="00A03B0D"/>
    <w:rsid w:val="00A047A5"/>
    <w:rsid w:val="00A05758"/>
    <w:rsid w:val="00A063C7"/>
    <w:rsid w:val="00A10876"/>
    <w:rsid w:val="00A12209"/>
    <w:rsid w:val="00A12B09"/>
    <w:rsid w:val="00A13177"/>
    <w:rsid w:val="00A131B9"/>
    <w:rsid w:val="00A1716A"/>
    <w:rsid w:val="00A176C9"/>
    <w:rsid w:val="00A17A04"/>
    <w:rsid w:val="00A17B27"/>
    <w:rsid w:val="00A214D9"/>
    <w:rsid w:val="00A21C95"/>
    <w:rsid w:val="00A2241D"/>
    <w:rsid w:val="00A2550E"/>
    <w:rsid w:val="00A26AEB"/>
    <w:rsid w:val="00A3008F"/>
    <w:rsid w:val="00A303AD"/>
    <w:rsid w:val="00A33653"/>
    <w:rsid w:val="00A33D48"/>
    <w:rsid w:val="00A34608"/>
    <w:rsid w:val="00A37758"/>
    <w:rsid w:val="00A408B9"/>
    <w:rsid w:val="00A4116D"/>
    <w:rsid w:val="00A433F0"/>
    <w:rsid w:val="00A43B3C"/>
    <w:rsid w:val="00A44858"/>
    <w:rsid w:val="00A45831"/>
    <w:rsid w:val="00A50E3F"/>
    <w:rsid w:val="00A514F5"/>
    <w:rsid w:val="00A51CB6"/>
    <w:rsid w:val="00A52C8A"/>
    <w:rsid w:val="00A5318B"/>
    <w:rsid w:val="00A5546E"/>
    <w:rsid w:val="00A6099F"/>
    <w:rsid w:val="00A60E72"/>
    <w:rsid w:val="00A615C1"/>
    <w:rsid w:val="00A6260C"/>
    <w:rsid w:val="00A66640"/>
    <w:rsid w:val="00A668C5"/>
    <w:rsid w:val="00A675F4"/>
    <w:rsid w:val="00A67EFB"/>
    <w:rsid w:val="00A72473"/>
    <w:rsid w:val="00A74013"/>
    <w:rsid w:val="00A7663C"/>
    <w:rsid w:val="00A76A2F"/>
    <w:rsid w:val="00A777B8"/>
    <w:rsid w:val="00A77836"/>
    <w:rsid w:val="00A77A2A"/>
    <w:rsid w:val="00A80440"/>
    <w:rsid w:val="00A80FF6"/>
    <w:rsid w:val="00A81101"/>
    <w:rsid w:val="00A812CE"/>
    <w:rsid w:val="00A822B2"/>
    <w:rsid w:val="00A86576"/>
    <w:rsid w:val="00A865EA"/>
    <w:rsid w:val="00A8715A"/>
    <w:rsid w:val="00A91BD7"/>
    <w:rsid w:val="00A95A2F"/>
    <w:rsid w:val="00A95E9E"/>
    <w:rsid w:val="00A96916"/>
    <w:rsid w:val="00AA0173"/>
    <w:rsid w:val="00AA1A69"/>
    <w:rsid w:val="00AA4591"/>
    <w:rsid w:val="00AA4B11"/>
    <w:rsid w:val="00AA6324"/>
    <w:rsid w:val="00AA7702"/>
    <w:rsid w:val="00AB17F6"/>
    <w:rsid w:val="00AB2CBA"/>
    <w:rsid w:val="00AB2E3C"/>
    <w:rsid w:val="00AB4FA8"/>
    <w:rsid w:val="00AB5F66"/>
    <w:rsid w:val="00AB60B8"/>
    <w:rsid w:val="00AB670A"/>
    <w:rsid w:val="00AC016E"/>
    <w:rsid w:val="00AC0814"/>
    <w:rsid w:val="00AC186A"/>
    <w:rsid w:val="00AC3068"/>
    <w:rsid w:val="00AC312A"/>
    <w:rsid w:val="00AC3E76"/>
    <w:rsid w:val="00AC5F74"/>
    <w:rsid w:val="00AC6324"/>
    <w:rsid w:val="00AD0801"/>
    <w:rsid w:val="00AD0B4A"/>
    <w:rsid w:val="00AD1299"/>
    <w:rsid w:val="00AD1F84"/>
    <w:rsid w:val="00AD3061"/>
    <w:rsid w:val="00AD38BC"/>
    <w:rsid w:val="00AE4C3C"/>
    <w:rsid w:val="00AF0F78"/>
    <w:rsid w:val="00AF13D6"/>
    <w:rsid w:val="00AF28EB"/>
    <w:rsid w:val="00AF34C8"/>
    <w:rsid w:val="00AF4A76"/>
    <w:rsid w:val="00AF4D82"/>
    <w:rsid w:val="00AF4F83"/>
    <w:rsid w:val="00AF57E1"/>
    <w:rsid w:val="00AF6462"/>
    <w:rsid w:val="00AF6B78"/>
    <w:rsid w:val="00B03EEA"/>
    <w:rsid w:val="00B03FCD"/>
    <w:rsid w:val="00B040D0"/>
    <w:rsid w:val="00B06CD6"/>
    <w:rsid w:val="00B072ED"/>
    <w:rsid w:val="00B075C6"/>
    <w:rsid w:val="00B076D4"/>
    <w:rsid w:val="00B110F9"/>
    <w:rsid w:val="00B11BAE"/>
    <w:rsid w:val="00B12F91"/>
    <w:rsid w:val="00B13CCA"/>
    <w:rsid w:val="00B15FDE"/>
    <w:rsid w:val="00B1614B"/>
    <w:rsid w:val="00B16B1D"/>
    <w:rsid w:val="00B17304"/>
    <w:rsid w:val="00B20196"/>
    <w:rsid w:val="00B219D9"/>
    <w:rsid w:val="00B21F4D"/>
    <w:rsid w:val="00B23CFF"/>
    <w:rsid w:val="00B24300"/>
    <w:rsid w:val="00B24C08"/>
    <w:rsid w:val="00B2580E"/>
    <w:rsid w:val="00B26D68"/>
    <w:rsid w:val="00B275D9"/>
    <w:rsid w:val="00B36930"/>
    <w:rsid w:val="00B377C8"/>
    <w:rsid w:val="00B416DF"/>
    <w:rsid w:val="00B42447"/>
    <w:rsid w:val="00B42A9F"/>
    <w:rsid w:val="00B42CD5"/>
    <w:rsid w:val="00B4325E"/>
    <w:rsid w:val="00B43A1C"/>
    <w:rsid w:val="00B44869"/>
    <w:rsid w:val="00B4717B"/>
    <w:rsid w:val="00B47CCA"/>
    <w:rsid w:val="00B47DED"/>
    <w:rsid w:val="00B504AE"/>
    <w:rsid w:val="00B504C4"/>
    <w:rsid w:val="00B531B0"/>
    <w:rsid w:val="00B53422"/>
    <w:rsid w:val="00B54344"/>
    <w:rsid w:val="00B54A9F"/>
    <w:rsid w:val="00B55E77"/>
    <w:rsid w:val="00B5608E"/>
    <w:rsid w:val="00B56804"/>
    <w:rsid w:val="00B575C0"/>
    <w:rsid w:val="00B57D56"/>
    <w:rsid w:val="00B60A60"/>
    <w:rsid w:val="00B60B5D"/>
    <w:rsid w:val="00B628DA"/>
    <w:rsid w:val="00B64CE8"/>
    <w:rsid w:val="00B70275"/>
    <w:rsid w:val="00B71A89"/>
    <w:rsid w:val="00B71F32"/>
    <w:rsid w:val="00B752A2"/>
    <w:rsid w:val="00B7607E"/>
    <w:rsid w:val="00B81171"/>
    <w:rsid w:val="00B82CA6"/>
    <w:rsid w:val="00B87423"/>
    <w:rsid w:val="00B900C9"/>
    <w:rsid w:val="00B91761"/>
    <w:rsid w:val="00B92589"/>
    <w:rsid w:val="00B93BB0"/>
    <w:rsid w:val="00B955B3"/>
    <w:rsid w:val="00B9646D"/>
    <w:rsid w:val="00BA1AB9"/>
    <w:rsid w:val="00BA61AC"/>
    <w:rsid w:val="00BB10FA"/>
    <w:rsid w:val="00BB1DED"/>
    <w:rsid w:val="00BB2071"/>
    <w:rsid w:val="00BB39EF"/>
    <w:rsid w:val="00BB42B0"/>
    <w:rsid w:val="00BB4B2A"/>
    <w:rsid w:val="00BB5299"/>
    <w:rsid w:val="00BB5FE1"/>
    <w:rsid w:val="00BB62EA"/>
    <w:rsid w:val="00BB649A"/>
    <w:rsid w:val="00BB6967"/>
    <w:rsid w:val="00BB79A3"/>
    <w:rsid w:val="00BB79D1"/>
    <w:rsid w:val="00BB7F56"/>
    <w:rsid w:val="00BC067F"/>
    <w:rsid w:val="00BC292E"/>
    <w:rsid w:val="00BC3760"/>
    <w:rsid w:val="00BC45E7"/>
    <w:rsid w:val="00BC56A2"/>
    <w:rsid w:val="00BC698C"/>
    <w:rsid w:val="00BD27D2"/>
    <w:rsid w:val="00BD3FA8"/>
    <w:rsid w:val="00BD5C85"/>
    <w:rsid w:val="00BD706C"/>
    <w:rsid w:val="00BD764D"/>
    <w:rsid w:val="00BD7C5E"/>
    <w:rsid w:val="00BE06D1"/>
    <w:rsid w:val="00BE228A"/>
    <w:rsid w:val="00BE2E91"/>
    <w:rsid w:val="00BE32EC"/>
    <w:rsid w:val="00BE3E7B"/>
    <w:rsid w:val="00BE7021"/>
    <w:rsid w:val="00BF190F"/>
    <w:rsid w:val="00BF1E1A"/>
    <w:rsid w:val="00BF26CB"/>
    <w:rsid w:val="00BF29C7"/>
    <w:rsid w:val="00BF3392"/>
    <w:rsid w:val="00BF4EB9"/>
    <w:rsid w:val="00BF6463"/>
    <w:rsid w:val="00C00196"/>
    <w:rsid w:val="00C0206D"/>
    <w:rsid w:val="00C02A00"/>
    <w:rsid w:val="00C048E4"/>
    <w:rsid w:val="00C05C20"/>
    <w:rsid w:val="00C0654D"/>
    <w:rsid w:val="00C067E3"/>
    <w:rsid w:val="00C1080C"/>
    <w:rsid w:val="00C1097B"/>
    <w:rsid w:val="00C116A3"/>
    <w:rsid w:val="00C11E3F"/>
    <w:rsid w:val="00C12962"/>
    <w:rsid w:val="00C12AA1"/>
    <w:rsid w:val="00C13696"/>
    <w:rsid w:val="00C21587"/>
    <w:rsid w:val="00C216A1"/>
    <w:rsid w:val="00C30209"/>
    <w:rsid w:val="00C302A0"/>
    <w:rsid w:val="00C31573"/>
    <w:rsid w:val="00C32D27"/>
    <w:rsid w:val="00C32DC6"/>
    <w:rsid w:val="00C34859"/>
    <w:rsid w:val="00C34DC5"/>
    <w:rsid w:val="00C36B67"/>
    <w:rsid w:val="00C374E9"/>
    <w:rsid w:val="00C40F2E"/>
    <w:rsid w:val="00C41899"/>
    <w:rsid w:val="00C41C94"/>
    <w:rsid w:val="00C42DB3"/>
    <w:rsid w:val="00C43819"/>
    <w:rsid w:val="00C45A50"/>
    <w:rsid w:val="00C50A78"/>
    <w:rsid w:val="00C519B9"/>
    <w:rsid w:val="00C53050"/>
    <w:rsid w:val="00C6023B"/>
    <w:rsid w:val="00C63C6C"/>
    <w:rsid w:val="00C6488B"/>
    <w:rsid w:val="00C66426"/>
    <w:rsid w:val="00C6681C"/>
    <w:rsid w:val="00C71FFC"/>
    <w:rsid w:val="00C723B1"/>
    <w:rsid w:val="00C7244E"/>
    <w:rsid w:val="00C72CE1"/>
    <w:rsid w:val="00C76280"/>
    <w:rsid w:val="00C77112"/>
    <w:rsid w:val="00C77DD4"/>
    <w:rsid w:val="00C81499"/>
    <w:rsid w:val="00C81FE8"/>
    <w:rsid w:val="00C82BAB"/>
    <w:rsid w:val="00C87597"/>
    <w:rsid w:val="00C90771"/>
    <w:rsid w:val="00C91E4B"/>
    <w:rsid w:val="00C91F30"/>
    <w:rsid w:val="00C9295F"/>
    <w:rsid w:val="00C96955"/>
    <w:rsid w:val="00C96D09"/>
    <w:rsid w:val="00C96E48"/>
    <w:rsid w:val="00CA13C5"/>
    <w:rsid w:val="00CA29D9"/>
    <w:rsid w:val="00CA3F8D"/>
    <w:rsid w:val="00CA64BA"/>
    <w:rsid w:val="00CA6A41"/>
    <w:rsid w:val="00CB01E4"/>
    <w:rsid w:val="00CB0252"/>
    <w:rsid w:val="00CB0591"/>
    <w:rsid w:val="00CB329D"/>
    <w:rsid w:val="00CB430E"/>
    <w:rsid w:val="00CB4F12"/>
    <w:rsid w:val="00CB5BD5"/>
    <w:rsid w:val="00CB5C45"/>
    <w:rsid w:val="00CB66FB"/>
    <w:rsid w:val="00CC1C83"/>
    <w:rsid w:val="00CC1D14"/>
    <w:rsid w:val="00CC376A"/>
    <w:rsid w:val="00CC3F7C"/>
    <w:rsid w:val="00CC46DD"/>
    <w:rsid w:val="00CC59D6"/>
    <w:rsid w:val="00CC6A5A"/>
    <w:rsid w:val="00CC7009"/>
    <w:rsid w:val="00CD071C"/>
    <w:rsid w:val="00CD124F"/>
    <w:rsid w:val="00CD16EE"/>
    <w:rsid w:val="00CD16FF"/>
    <w:rsid w:val="00CD2F36"/>
    <w:rsid w:val="00CD320F"/>
    <w:rsid w:val="00CD42A3"/>
    <w:rsid w:val="00CD647F"/>
    <w:rsid w:val="00CE28A4"/>
    <w:rsid w:val="00CE2D37"/>
    <w:rsid w:val="00CE4D22"/>
    <w:rsid w:val="00CE57AC"/>
    <w:rsid w:val="00CE5C39"/>
    <w:rsid w:val="00CE6588"/>
    <w:rsid w:val="00CE6811"/>
    <w:rsid w:val="00CE6D68"/>
    <w:rsid w:val="00CF0120"/>
    <w:rsid w:val="00CF189E"/>
    <w:rsid w:val="00CF27C7"/>
    <w:rsid w:val="00CF40DC"/>
    <w:rsid w:val="00CF4CE1"/>
    <w:rsid w:val="00CF4F1D"/>
    <w:rsid w:val="00CF585D"/>
    <w:rsid w:val="00CF7E37"/>
    <w:rsid w:val="00D011FA"/>
    <w:rsid w:val="00D019FF"/>
    <w:rsid w:val="00D01FA4"/>
    <w:rsid w:val="00D052D4"/>
    <w:rsid w:val="00D05370"/>
    <w:rsid w:val="00D068C2"/>
    <w:rsid w:val="00D103DD"/>
    <w:rsid w:val="00D11992"/>
    <w:rsid w:val="00D1210C"/>
    <w:rsid w:val="00D1696A"/>
    <w:rsid w:val="00D17B25"/>
    <w:rsid w:val="00D227D9"/>
    <w:rsid w:val="00D22CA1"/>
    <w:rsid w:val="00D23DCD"/>
    <w:rsid w:val="00D303DF"/>
    <w:rsid w:val="00D305CC"/>
    <w:rsid w:val="00D306D6"/>
    <w:rsid w:val="00D314AF"/>
    <w:rsid w:val="00D33B17"/>
    <w:rsid w:val="00D33E59"/>
    <w:rsid w:val="00D35B2A"/>
    <w:rsid w:val="00D5029F"/>
    <w:rsid w:val="00D50B64"/>
    <w:rsid w:val="00D52D00"/>
    <w:rsid w:val="00D53F99"/>
    <w:rsid w:val="00D543E2"/>
    <w:rsid w:val="00D57467"/>
    <w:rsid w:val="00D57B2C"/>
    <w:rsid w:val="00D6125E"/>
    <w:rsid w:val="00D619B1"/>
    <w:rsid w:val="00D62B15"/>
    <w:rsid w:val="00D6522D"/>
    <w:rsid w:val="00D70F42"/>
    <w:rsid w:val="00D730AE"/>
    <w:rsid w:val="00D76482"/>
    <w:rsid w:val="00D76A6B"/>
    <w:rsid w:val="00D7741D"/>
    <w:rsid w:val="00D77BB5"/>
    <w:rsid w:val="00D802A3"/>
    <w:rsid w:val="00D80911"/>
    <w:rsid w:val="00D82136"/>
    <w:rsid w:val="00D83CAE"/>
    <w:rsid w:val="00D84406"/>
    <w:rsid w:val="00D84D13"/>
    <w:rsid w:val="00D8576B"/>
    <w:rsid w:val="00D86561"/>
    <w:rsid w:val="00D86831"/>
    <w:rsid w:val="00D8736E"/>
    <w:rsid w:val="00D92F59"/>
    <w:rsid w:val="00D9360D"/>
    <w:rsid w:val="00D940DC"/>
    <w:rsid w:val="00D9565F"/>
    <w:rsid w:val="00D9771B"/>
    <w:rsid w:val="00D97A3F"/>
    <w:rsid w:val="00DA0682"/>
    <w:rsid w:val="00DA3798"/>
    <w:rsid w:val="00DA4585"/>
    <w:rsid w:val="00DA6779"/>
    <w:rsid w:val="00DA76A9"/>
    <w:rsid w:val="00DA7EE6"/>
    <w:rsid w:val="00DB1EB1"/>
    <w:rsid w:val="00DB389C"/>
    <w:rsid w:val="00DB3DBF"/>
    <w:rsid w:val="00DB6B40"/>
    <w:rsid w:val="00DB7E85"/>
    <w:rsid w:val="00DC252B"/>
    <w:rsid w:val="00DC3D12"/>
    <w:rsid w:val="00DD02B8"/>
    <w:rsid w:val="00DD150E"/>
    <w:rsid w:val="00DD21B7"/>
    <w:rsid w:val="00DD2C17"/>
    <w:rsid w:val="00DD4C3A"/>
    <w:rsid w:val="00DD6042"/>
    <w:rsid w:val="00DD7750"/>
    <w:rsid w:val="00DD776B"/>
    <w:rsid w:val="00DD7E91"/>
    <w:rsid w:val="00DE0130"/>
    <w:rsid w:val="00DE0BAB"/>
    <w:rsid w:val="00DE108C"/>
    <w:rsid w:val="00DE2E98"/>
    <w:rsid w:val="00DE4928"/>
    <w:rsid w:val="00DE7511"/>
    <w:rsid w:val="00DE7561"/>
    <w:rsid w:val="00DE7F02"/>
    <w:rsid w:val="00DF0ECE"/>
    <w:rsid w:val="00DF13B0"/>
    <w:rsid w:val="00DF19EA"/>
    <w:rsid w:val="00DF33A7"/>
    <w:rsid w:val="00DF3C7A"/>
    <w:rsid w:val="00DF5F49"/>
    <w:rsid w:val="00DF6051"/>
    <w:rsid w:val="00DF66FA"/>
    <w:rsid w:val="00DF6FB0"/>
    <w:rsid w:val="00DF7192"/>
    <w:rsid w:val="00E014C3"/>
    <w:rsid w:val="00E021A3"/>
    <w:rsid w:val="00E045ED"/>
    <w:rsid w:val="00E0537D"/>
    <w:rsid w:val="00E0617E"/>
    <w:rsid w:val="00E11A6F"/>
    <w:rsid w:val="00E13216"/>
    <w:rsid w:val="00E17988"/>
    <w:rsid w:val="00E179DD"/>
    <w:rsid w:val="00E2103B"/>
    <w:rsid w:val="00E231EF"/>
    <w:rsid w:val="00E23579"/>
    <w:rsid w:val="00E23AC6"/>
    <w:rsid w:val="00E23C1D"/>
    <w:rsid w:val="00E27DBB"/>
    <w:rsid w:val="00E376FA"/>
    <w:rsid w:val="00E40134"/>
    <w:rsid w:val="00E41CF9"/>
    <w:rsid w:val="00E42868"/>
    <w:rsid w:val="00E42B20"/>
    <w:rsid w:val="00E43F0F"/>
    <w:rsid w:val="00E44517"/>
    <w:rsid w:val="00E4613D"/>
    <w:rsid w:val="00E46A2B"/>
    <w:rsid w:val="00E4734C"/>
    <w:rsid w:val="00E47F57"/>
    <w:rsid w:val="00E50983"/>
    <w:rsid w:val="00E509FA"/>
    <w:rsid w:val="00E517F2"/>
    <w:rsid w:val="00E53236"/>
    <w:rsid w:val="00E53FE3"/>
    <w:rsid w:val="00E5671D"/>
    <w:rsid w:val="00E5727D"/>
    <w:rsid w:val="00E61362"/>
    <w:rsid w:val="00E613F5"/>
    <w:rsid w:val="00E6292E"/>
    <w:rsid w:val="00E708BA"/>
    <w:rsid w:val="00E70A38"/>
    <w:rsid w:val="00E715E9"/>
    <w:rsid w:val="00E7327C"/>
    <w:rsid w:val="00E73B89"/>
    <w:rsid w:val="00E74F19"/>
    <w:rsid w:val="00E770D1"/>
    <w:rsid w:val="00E771D8"/>
    <w:rsid w:val="00E771F6"/>
    <w:rsid w:val="00E77DC1"/>
    <w:rsid w:val="00E80225"/>
    <w:rsid w:val="00E805C4"/>
    <w:rsid w:val="00E80AF6"/>
    <w:rsid w:val="00E83ACD"/>
    <w:rsid w:val="00E842E4"/>
    <w:rsid w:val="00E8472A"/>
    <w:rsid w:val="00E871C7"/>
    <w:rsid w:val="00E87CE6"/>
    <w:rsid w:val="00E9308C"/>
    <w:rsid w:val="00E94355"/>
    <w:rsid w:val="00E958A7"/>
    <w:rsid w:val="00E95DC2"/>
    <w:rsid w:val="00E95F9F"/>
    <w:rsid w:val="00E96A90"/>
    <w:rsid w:val="00EA0FBC"/>
    <w:rsid w:val="00EA250B"/>
    <w:rsid w:val="00EA4947"/>
    <w:rsid w:val="00EA6E3D"/>
    <w:rsid w:val="00EA751D"/>
    <w:rsid w:val="00EA765D"/>
    <w:rsid w:val="00EB12F5"/>
    <w:rsid w:val="00EB1AE9"/>
    <w:rsid w:val="00EB3673"/>
    <w:rsid w:val="00EB3F6A"/>
    <w:rsid w:val="00EB467A"/>
    <w:rsid w:val="00EB5FEF"/>
    <w:rsid w:val="00EC05D7"/>
    <w:rsid w:val="00EC0A6A"/>
    <w:rsid w:val="00EC2815"/>
    <w:rsid w:val="00EC5B32"/>
    <w:rsid w:val="00EC7AAC"/>
    <w:rsid w:val="00EC7CB3"/>
    <w:rsid w:val="00ED17D3"/>
    <w:rsid w:val="00ED19DD"/>
    <w:rsid w:val="00ED1F74"/>
    <w:rsid w:val="00ED31B9"/>
    <w:rsid w:val="00ED35B6"/>
    <w:rsid w:val="00EE047E"/>
    <w:rsid w:val="00EE235C"/>
    <w:rsid w:val="00EE299B"/>
    <w:rsid w:val="00EE3CA8"/>
    <w:rsid w:val="00EE3EF5"/>
    <w:rsid w:val="00EE572F"/>
    <w:rsid w:val="00EE59C7"/>
    <w:rsid w:val="00EE6CEE"/>
    <w:rsid w:val="00EF1DBA"/>
    <w:rsid w:val="00EF3C18"/>
    <w:rsid w:val="00EF6F02"/>
    <w:rsid w:val="00F00FAF"/>
    <w:rsid w:val="00F01AE2"/>
    <w:rsid w:val="00F0316D"/>
    <w:rsid w:val="00F04970"/>
    <w:rsid w:val="00F05CB6"/>
    <w:rsid w:val="00F10173"/>
    <w:rsid w:val="00F12E5B"/>
    <w:rsid w:val="00F12FEE"/>
    <w:rsid w:val="00F14D26"/>
    <w:rsid w:val="00F22192"/>
    <w:rsid w:val="00F228D7"/>
    <w:rsid w:val="00F26FD6"/>
    <w:rsid w:val="00F27475"/>
    <w:rsid w:val="00F30D1C"/>
    <w:rsid w:val="00F31517"/>
    <w:rsid w:val="00F32CA8"/>
    <w:rsid w:val="00F355A5"/>
    <w:rsid w:val="00F40059"/>
    <w:rsid w:val="00F42B1F"/>
    <w:rsid w:val="00F45C15"/>
    <w:rsid w:val="00F45C27"/>
    <w:rsid w:val="00F46E3F"/>
    <w:rsid w:val="00F46EE1"/>
    <w:rsid w:val="00F5019C"/>
    <w:rsid w:val="00F501F6"/>
    <w:rsid w:val="00F519F0"/>
    <w:rsid w:val="00F5200B"/>
    <w:rsid w:val="00F54194"/>
    <w:rsid w:val="00F57E88"/>
    <w:rsid w:val="00F6283B"/>
    <w:rsid w:val="00F63B9E"/>
    <w:rsid w:val="00F640F8"/>
    <w:rsid w:val="00F70AF9"/>
    <w:rsid w:val="00F73924"/>
    <w:rsid w:val="00F74DEF"/>
    <w:rsid w:val="00F7699C"/>
    <w:rsid w:val="00F775D0"/>
    <w:rsid w:val="00F81C14"/>
    <w:rsid w:val="00F829A3"/>
    <w:rsid w:val="00F836DE"/>
    <w:rsid w:val="00F9056E"/>
    <w:rsid w:val="00F91493"/>
    <w:rsid w:val="00F91CAD"/>
    <w:rsid w:val="00F94629"/>
    <w:rsid w:val="00F946EE"/>
    <w:rsid w:val="00F95DC2"/>
    <w:rsid w:val="00F968BD"/>
    <w:rsid w:val="00F96E0E"/>
    <w:rsid w:val="00F97C41"/>
    <w:rsid w:val="00FA0445"/>
    <w:rsid w:val="00FA2ACD"/>
    <w:rsid w:val="00FA3243"/>
    <w:rsid w:val="00FA3430"/>
    <w:rsid w:val="00FA56C8"/>
    <w:rsid w:val="00FB31A7"/>
    <w:rsid w:val="00FB4D27"/>
    <w:rsid w:val="00FB5D42"/>
    <w:rsid w:val="00FB7D74"/>
    <w:rsid w:val="00FC1132"/>
    <w:rsid w:val="00FC27C8"/>
    <w:rsid w:val="00FC2CDC"/>
    <w:rsid w:val="00FC2DD4"/>
    <w:rsid w:val="00FC63C8"/>
    <w:rsid w:val="00FD042E"/>
    <w:rsid w:val="00FD06DA"/>
    <w:rsid w:val="00FD4C85"/>
    <w:rsid w:val="00FD5255"/>
    <w:rsid w:val="00FD56B5"/>
    <w:rsid w:val="00FD5915"/>
    <w:rsid w:val="00FD5AAF"/>
    <w:rsid w:val="00FD5AF7"/>
    <w:rsid w:val="00FD75D3"/>
    <w:rsid w:val="00FE01EE"/>
    <w:rsid w:val="00FE1296"/>
    <w:rsid w:val="00FE1588"/>
    <w:rsid w:val="00FE201A"/>
    <w:rsid w:val="00FE363C"/>
    <w:rsid w:val="00FE3F9D"/>
    <w:rsid w:val="00FE4E66"/>
    <w:rsid w:val="00FE68A6"/>
    <w:rsid w:val="00FE76B7"/>
    <w:rsid w:val="00FF0452"/>
    <w:rsid w:val="00FF0D88"/>
    <w:rsid w:val="00FF17E4"/>
    <w:rsid w:val="00FF3432"/>
    <w:rsid w:val="00FF6316"/>
    <w:rsid w:val="00FF67D6"/>
    <w:rsid w:val="00FF7F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22C545E"/>
  <w15:docId w15:val="{06E69A66-6F04-49A7-991C-EBA1316077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iPriority="0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table" w:styleId="Rcsostblzat">
    <w:name w:val="Table Grid"/>
    <w:basedOn w:val="Normltblzat"/>
    <w:uiPriority w:val="59"/>
    <w:rsid w:val="004E37E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uborkszveg">
    <w:name w:val="Balloon Text"/>
    <w:basedOn w:val="Norml"/>
    <w:link w:val="BuborkszvegChar"/>
    <w:uiPriority w:val="99"/>
    <w:semiHidden/>
    <w:unhideWhenUsed/>
    <w:rsid w:val="004E37E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4E37E1"/>
    <w:rPr>
      <w:rFonts w:ascii="Tahoma" w:hAnsi="Tahoma" w:cs="Tahoma"/>
      <w:sz w:val="16"/>
      <w:szCs w:val="16"/>
    </w:rPr>
  </w:style>
  <w:style w:type="character" w:styleId="Jegyzethivatkozs">
    <w:name w:val="annotation reference"/>
    <w:basedOn w:val="Bekezdsalapbettpusa"/>
    <w:uiPriority w:val="99"/>
    <w:semiHidden/>
    <w:unhideWhenUsed/>
    <w:rsid w:val="00AF4A76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semiHidden/>
    <w:unhideWhenUsed/>
    <w:rsid w:val="00AF4A76"/>
    <w:pPr>
      <w:spacing w:line="240" w:lineRule="auto"/>
    </w:pPr>
    <w:rPr>
      <w:sz w:val="20"/>
      <w:szCs w:val="20"/>
    </w:rPr>
  </w:style>
  <w:style w:type="character" w:customStyle="1" w:styleId="JegyzetszvegChar">
    <w:name w:val="Jegyzetszöveg Char"/>
    <w:basedOn w:val="Bekezdsalapbettpusa"/>
    <w:link w:val="Jegyzetszveg"/>
    <w:uiPriority w:val="99"/>
    <w:semiHidden/>
    <w:rsid w:val="00AF4A76"/>
    <w:rPr>
      <w:sz w:val="20"/>
      <w:szCs w:val="20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AF4A76"/>
    <w:rPr>
      <w:b/>
      <w:bCs/>
    </w:rPr>
  </w:style>
  <w:style w:type="character" w:customStyle="1" w:styleId="MegjegyzstrgyaChar">
    <w:name w:val="Megjegyzés tárgya Char"/>
    <w:basedOn w:val="JegyzetszvegChar"/>
    <w:link w:val="Megjegyzstrgya"/>
    <w:uiPriority w:val="99"/>
    <w:semiHidden/>
    <w:rsid w:val="00AF4A76"/>
    <w:rPr>
      <w:b/>
      <w:bCs/>
      <w:sz w:val="20"/>
      <w:szCs w:val="20"/>
    </w:rPr>
  </w:style>
  <w:style w:type="character" w:styleId="Lbjegyzet-hivatkozs">
    <w:name w:val="footnote reference"/>
    <w:rsid w:val="00DB389C"/>
    <w:rPr>
      <w:vertAlign w:val="superscript"/>
    </w:rPr>
  </w:style>
  <w:style w:type="paragraph" w:styleId="Szvegtrzs">
    <w:name w:val="Body Text"/>
    <w:basedOn w:val="Norml"/>
    <w:link w:val="SzvegtrzsChar"/>
    <w:rsid w:val="00DB389C"/>
    <w:pPr>
      <w:overflowPunct w:val="0"/>
      <w:autoSpaceDE w:val="0"/>
      <w:autoSpaceDN w:val="0"/>
      <w:adjustRightInd w:val="0"/>
      <w:spacing w:after="0" w:line="240" w:lineRule="auto"/>
      <w:jc w:val="both"/>
      <w:textAlignment w:val="baseline"/>
    </w:pPr>
    <w:rPr>
      <w:rFonts w:ascii="Times New Roman" w:eastAsia="Times New Roman" w:hAnsi="Times New Roman" w:cs="Times New Roman"/>
      <w:i/>
      <w:iCs/>
      <w:sz w:val="28"/>
      <w:szCs w:val="28"/>
      <w:lang w:eastAsia="hu-HU"/>
    </w:rPr>
  </w:style>
  <w:style w:type="character" w:customStyle="1" w:styleId="SzvegtrzsChar">
    <w:name w:val="Szövegtörzs Char"/>
    <w:basedOn w:val="Bekezdsalapbettpusa"/>
    <w:link w:val="Szvegtrzs"/>
    <w:rsid w:val="00DB389C"/>
    <w:rPr>
      <w:rFonts w:ascii="Times New Roman" w:eastAsia="Times New Roman" w:hAnsi="Times New Roman" w:cs="Times New Roman"/>
      <w:i/>
      <w:iCs/>
      <w:sz w:val="28"/>
      <w:szCs w:val="28"/>
      <w:lang w:eastAsia="hu-HU"/>
    </w:rPr>
  </w:style>
  <w:style w:type="paragraph" w:styleId="Lbjegyzetszveg">
    <w:name w:val="footnote text"/>
    <w:basedOn w:val="Norml"/>
    <w:link w:val="LbjegyzetszvegChar"/>
    <w:rsid w:val="00DB389C"/>
    <w:pPr>
      <w:autoSpaceDE w:val="0"/>
      <w:autoSpaceDN w:val="0"/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eastAsia="hu-HU"/>
    </w:rPr>
  </w:style>
  <w:style w:type="character" w:customStyle="1" w:styleId="LbjegyzetszvegChar">
    <w:name w:val="Lábjegyzetszöveg Char"/>
    <w:basedOn w:val="Bekezdsalapbettpusa"/>
    <w:link w:val="Lbjegyzetszveg"/>
    <w:rsid w:val="00DB389C"/>
    <w:rPr>
      <w:rFonts w:ascii="Times New Roman" w:eastAsia="Times New Roman" w:hAnsi="Times New Roman" w:cs="Times New Roman"/>
      <w:sz w:val="20"/>
      <w:szCs w:val="20"/>
      <w:lang w:eastAsia="hu-HU"/>
    </w:rPr>
  </w:style>
  <w:style w:type="character" w:customStyle="1" w:styleId="Lbjegyzet-karakterek">
    <w:name w:val="Lábjegyzet-karakterek"/>
    <w:rsid w:val="00DB389C"/>
  </w:style>
  <w:style w:type="paragraph" w:styleId="Alcm">
    <w:name w:val="Subtitle"/>
    <w:basedOn w:val="Norml"/>
    <w:next w:val="Szvegtrzs"/>
    <w:link w:val="AlcmChar"/>
    <w:qFormat/>
    <w:rsid w:val="00DB389C"/>
    <w:pPr>
      <w:keepNext/>
      <w:widowControl w:val="0"/>
      <w:suppressAutoHyphens/>
      <w:spacing w:before="60" w:after="120" w:line="240" w:lineRule="auto"/>
      <w:jc w:val="center"/>
    </w:pPr>
    <w:rPr>
      <w:rFonts w:ascii="Times New Roman" w:eastAsia="Microsoft YaHei" w:hAnsi="Times New Roman" w:cs="Mangal"/>
      <w:b/>
      <w:kern w:val="1"/>
      <w:sz w:val="36"/>
      <w:szCs w:val="36"/>
      <w:lang w:val="en-GB" w:eastAsia="zh-CN" w:bidi="hi-IN"/>
    </w:rPr>
  </w:style>
  <w:style w:type="character" w:customStyle="1" w:styleId="AlcmChar">
    <w:name w:val="Alcím Char"/>
    <w:basedOn w:val="Bekezdsalapbettpusa"/>
    <w:link w:val="Alcm"/>
    <w:rsid w:val="00DB389C"/>
    <w:rPr>
      <w:rFonts w:ascii="Times New Roman" w:eastAsia="Microsoft YaHei" w:hAnsi="Times New Roman" w:cs="Mangal"/>
      <w:b/>
      <w:kern w:val="1"/>
      <w:sz w:val="36"/>
      <w:szCs w:val="36"/>
      <w:lang w:val="en-GB" w:eastAsia="zh-CN" w:bidi="hi-IN"/>
    </w:rPr>
  </w:style>
  <w:style w:type="paragraph" w:styleId="Megszlts">
    <w:name w:val="Salutation"/>
    <w:basedOn w:val="Norml"/>
    <w:link w:val="MegszltsChar"/>
    <w:rsid w:val="00DB389C"/>
    <w:pPr>
      <w:widowControl w:val="0"/>
      <w:suppressLineNumbers/>
      <w:suppressAutoHyphens/>
      <w:spacing w:after="0" w:line="240" w:lineRule="auto"/>
    </w:pPr>
    <w:rPr>
      <w:rFonts w:ascii="Times New Roman" w:eastAsia="SimSun" w:hAnsi="Times New Roman" w:cs="Mangal"/>
      <w:b/>
      <w:kern w:val="1"/>
      <w:sz w:val="24"/>
      <w:szCs w:val="24"/>
      <w:lang w:val="en-GB" w:eastAsia="zh-CN" w:bidi="hi-IN"/>
    </w:rPr>
  </w:style>
  <w:style w:type="character" w:customStyle="1" w:styleId="MegszltsChar">
    <w:name w:val="Megszólítás Char"/>
    <w:basedOn w:val="Bekezdsalapbettpusa"/>
    <w:link w:val="Megszlts"/>
    <w:rsid w:val="00DB389C"/>
    <w:rPr>
      <w:rFonts w:ascii="Times New Roman" w:eastAsia="SimSun" w:hAnsi="Times New Roman" w:cs="Mangal"/>
      <w:b/>
      <w:kern w:val="1"/>
      <w:sz w:val="24"/>
      <w:szCs w:val="24"/>
      <w:lang w:val="en-GB" w:eastAsia="zh-CN" w:bidi="hi-IN"/>
    </w:rPr>
  </w:style>
  <w:style w:type="paragraph" w:customStyle="1" w:styleId="bekezds">
    <w:name w:val="bekezdés"/>
    <w:basedOn w:val="Norml"/>
    <w:link w:val="bekezdsChar"/>
    <w:autoRedefine/>
    <w:rsid w:val="009125BA"/>
    <w:pPr>
      <w:tabs>
        <w:tab w:val="left" w:pos="0"/>
      </w:tabs>
      <w:autoSpaceDE w:val="0"/>
      <w:autoSpaceDN w:val="0"/>
      <w:spacing w:after="60" w:line="240" w:lineRule="auto"/>
      <w:ind w:firstLine="900"/>
      <w:jc w:val="both"/>
    </w:pPr>
    <w:rPr>
      <w:rFonts w:ascii="Times New Roman" w:eastAsia="Times New Roman" w:hAnsi="Times New Roman" w:cs="Times New Roman"/>
      <w:bCs/>
      <w:iCs/>
      <w:sz w:val="24"/>
      <w:szCs w:val="24"/>
      <w:lang w:val="en-US" w:eastAsia="hu-HU"/>
    </w:rPr>
  </w:style>
  <w:style w:type="character" w:customStyle="1" w:styleId="bekezdsChar">
    <w:name w:val="bekezdés Char"/>
    <w:link w:val="bekezds"/>
    <w:rsid w:val="009125BA"/>
    <w:rPr>
      <w:rFonts w:ascii="Times New Roman" w:eastAsia="Times New Roman" w:hAnsi="Times New Roman" w:cs="Times New Roman"/>
      <w:bCs/>
      <w:iCs/>
      <w:sz w:val="24"/>
      <w:szCs w:val="24"/>
      <w:lang w:val="en-US" w:eastAsia="hu-HU"/>
    </w:rPr>
  </w:style>
  <w:style w:type="paragraph" w:styleId="lfej">
    <w:name w:val="header"/>
    <w:basedOn w:val="Norml"/>
    <w:link w:val="lfejChar"/>
    <w:uiPriority w:val="99"/>
    <w:unhideWhenUsed/>
    <w:rsid w:val="003E30C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3E30C6"/>
  </w:style>
  <w:style w:type="paragraph" w:styleId="llb">
    <w:name w:val="footer"/>
    <w:basedOn w:val="Norml"/>
    <w:link w:val="llbChar"/>
    <w:uiPriority w:val="99"/>
    <w:unhideWhenUsed/>
    <w:rsid w:val="003E30C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3E30C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08076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509B6D5-C42B-4BBB-A906-F44945984D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192</Words>
  <Characters>1328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Cím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1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ovas Zsófia</dc:creator>
  <cp:lastModifiedBy>Felhasználó</cp:lastModifiedBy>
  <cp:revision>6</cp:revision>
  <dcterms:created xsi:type="dcterms:W3CDTF">2020-06-07T18:59:00Z</dcterms:created>
  <dcterms:modified xsi:type="dcterms:W3CDTF">2020-06-08T17:30:00Z</dcterms:modified>
</cp:coreProperties>
</file>